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D06EB2" w14:textId="29C19924" w:rsidR="009D7CFB" w:rsidRDefault="002B64C9" w:rsidP="002B64C9">
      <w:pPr>
        <w:jc w:val="center"/>
      </w:pPr>
      <w:r>
        <w:t>Chapter 4</w:t>
      </w:r>
    </w:p>
    <w:p w14:paraId="03AFF369" w14:textId="77777777" w:rsidR="002B64C9" w:rsidRDefault="002B64C9" w:rsidP="002B64C9">
      <w:pPr>
        <w:jc w:val="center"/>
      </w:pPr>
    </w:p>
    <w:p w14:paraId="0F81DEF4" w14:textId="1D999D58" w:rsidR="00105D9A" w:rsidRDefault="00812B3B" w:rsidP="002B64C9">
      <w:r>
        <w:t>Harry bent Gabrielle over the kitchen table</w:t>
      </w:r>
      <w:r w:rsidR="00EC3C01">
        <w:t xml:space="preserve">. Giving her naked bum a light spank, he sank back into her </w:t>
      </w:r>
      <w:r w:rsidR="00FB1BE6">
        <w:t xml:space="preserve">dripping folds. She groaned pleasurably and dropped her </w:t>
      </w:r>
      <w:r w:rsidR="00CB7E46">
        <w:t>bare torso onto the wooden surface</w:t>
      </w:r>
      <w:r w:rsidR="004975E2">
        <w:t xml:space="preserve"> as he began to thrust slowly back and forth. </w:t>
      </w:r>
      <w:r w:rsidR="00085C29">
        <w:t>Quickly, Harry</w:t>
      </w:r>
      <w:r w:rsidR="00105D9A">
        <w:t xml:space="preserve"> glanced to the side at the camera </w:t>
      </w:r>
      <w:r w:rsidR="00405400">
        <w:t xml:space="preserve">sitting on the kitchen counter. </w:t>
      </w:r>
    </w:p>
    <w:p w14:paraId="18F29297" w14:textId="77777777" w:rsidR="00085C29" w:rsidRDefault="00085C29" w:rsidP="002B64C9"/>
    <w:p w14:paraId="0445758E" w14:textId="1C84C344" w:rsidR="00304ACA" w:rsidRDefault="00085C29" w:rsidP="002B64C9">
      <w:r>
        <w:t xml:space="preserve">Over the last week, he and Gabrielle had had sex in practically every room of the house, much to Kreacher’s </w:t>
      </w:r>
      <w:r w:rsidR="00BC1EC5">
        <w:t xml:space="preserve">annoyance, and filmed every second of it. </w:t>
      </w:r>
      <w:r w:rsidR="004A52C6">
        <w:t xml:space="preserve">She’d </w:t>
      </w:r>
      <w:r w:rsidR="0054327A">
        <w:t>deepthroated him in the parlor</w:t>
      </w:r>
      <w:r w:rsidR="001E2D34">
        <w:t xml:space="preserve"> until he painted her face</w:t>
      </w:r>
      <w:r w:rsidR="0054327A">
        <w:t>, he’d folded her in half</w:t>
      </w:r>
      <w:r w:rsidR="001E2D34">
        <w:t>,</w:t>
      </w:r>
      <w:r w:rsidR="0054327A">
        <w:t xml:space="preserve"> and pounded her to a screaming mess on the living room couch, </w:t>
      </w:r>
      <w:r w:rsidR="004A6F63">
        <w:t xml:space="preserve">and </w:t>
      </w:r>
      <w:r w:rsidR="002E63B4">
        <w:t xml:space="preserve">they’d fucked on every table, in every chair, and against every bookcase in the library. </w:t>
      </w:r>
      <w:r w:rsidR="00EB361C">
        <w:t xml:space="preserve">More often than not, they forgot about the camera entirely and </w:t>
      </w:r>
      <w:r w:rsidR="00A76289">
        <w:t xml:space="preserve">focused entirely on satisfying each other’s desires. But more and more, </w:t>
      </w:r>
      <w:r w:rsidR="00304ACA">
        <w:t xml:space="preserve">Harry was becoming conscious that they were filming, and right now, the angle wasn’t very good. </w:t>
      </w:r>
    </w:p>
    <w:p w14:paraId="41FFB0E0" w14:textId="77777777" w:rsidR="00304ACA" w:rsidRDefault="00304ACA" w:rsidP="002B64C9"/>
    <w:p w14:paraId="47AD05D2" w14:textId="18776972" w:rsidR="00304ACA" w:rsidRDefault="00D571D5" w:rsidP="002B64C9">
      <w:r>
        <w:t xml:space="preserve">Sure, the audience would get a fantastic side view </w:t>
      </w:r>
      <w:r w:rsidR="00D147FA">
        <w:t>of her gorgeous bum, but they couldn’t see the penetration, and her breasts, one of her best assets</w:t>
      </w:r>
      <w:r w:rsidR="003700D8">
        <w:t xml:space="preserve">, in his opinion, were mashed against the table. </w:t>
      </w:r>
      <w:r w:rsidR="00A84045">
        <w:t xml:space="preserve">That needed to be fixed. </w:t>
      </w:r>
    </w:p>
    <w:p w14:paraId="1A5DE2CF" w14:textId="77777777" w:rsidR="00A84045" w:rsidRDefault="00A84045" w:rsidP="002B64C9"/>
    <w:p w14:paraId="35AB325F" w14:textId="77777777" w:rsidR="004B6AD9" w:rsidRDefault="00A84045" w:rsidP="002B64C9">
      <w:r>
        <w:t xml:space="preserve">Gabrielle </w:t>
      </w:r>
      <w:r w:rsidR="00A96ACA">
        <w:t xml:space="preserve">groaned as he grabbed a fistful of her hair and pulled. </w:t>
      </w:r>
      <w:r w:rsidR="009733BF">
        <w:t xml:space="preserve">She pushed her arms against the table until her breasts swung freely </w:t>
      </w:r>
      <w:r w:rsidR="0000248D">
        <w:t>under her. Pausing for a moment, Harry g</w:t>
      </w:r>
      <w:r w:rsidR="00750AE6">
        <w:t>r</w:t>
      </w:r>
      <w:r w:rsidR="0000248D">
        <w:t xml:space="preserve">abbed her right leg, the one closest to the camera, and </w:t>
      </w:r>
      <w:r w:rsidR="00750AE6">
        <w:t xml:space="preserve">lifted it onto the table. </w:t>
      </w:r>
    </w:p>
    <w:p w14:paraId="4BBDCE92" w14:textId="77777777" w:rsidR="004B6AD9" w:rsidRDefault="004B6AD9" w:rsidP="002B64C9"/>
    <w:p w14:paraId="1836D08A" w14:textId="6F8848B1" w:rsidR="00A84045" w:rsidRDefault="004B6AD9" w:rsidP="002B64C9">
      <w:r>
        <w:t>It wasn’t perfect. He wished he could move the camera back a bit for a better angle, but it was better than before</w:t>
      </w:r>
      <w:r w:rsidR="00B22F79">
        <w:t xml:space="preserve">. Grabbing her shoulder so he didn’t tug on her hair too hard, he started thrusting harder and faster. </w:t>
      </w:r>
      <w:r w:rsidR="00063F46">
        <w:t xml:space="preserve">Gabrielle cried out and started chattering rapidly in French. </w:t>
      </w:r>
      <w:r w:rsidR="00975710">
        <w:t>That always brought a smile to his face. It meant she was genuinely enjoying herself</w:t>
      </w:r>
      <w:r w:rsidR="00966FEF">
        <w:t xml:space="preserve">, and he hated it when she faked it for the camera. She’d only done that once so far, when she </w:t>
      </w:r>
      <w:r w:rsidR="009F2150">
        <w:t xml:space="preserve">fingered herself to a fake orgasm with his cum on her face, and he promised himself he </w:t>
      </w:r>
      <w:r w:rsidR="008905E0">
        <w:t xml:space="preserve">wouldn’t let that happen again. </w:t>
      </w:r>
    </w:p>
    <w:p w14:paraId="3D3AC007" w14:textId="77777777" w:rsidR="008905E0" w:rsidRDefault="008905E0" w:rsidP="002B64C9"/>
    <w:p w14:paraId="3188F6A5" w14:textId="78CC47C5" w:rsidR="008905E0" w:rsidRDefault="00E1427C" w:rsidP="002B64C9">
      <w:r>
        <w:t xml:space="preserve">He much preferred the very real cries and moans she was letting out now. </w:t>
      </w:r>
      <w:r w:rsidR="00AF24B4">
        <w:t xml:space="preserve">They sounded so much more sensual and alluring. </w:t>
      </w:r>
      <w:r w:rsidR="00693128">
        <w:t xml:space="preserve">Not to mention the way her body reached. </w:t>
      </w:r>
      <w:r w:rsidR="00133574">
        <w:t xml:space="preserve">Her chest flushed </w:t>
      </w:r>
      <w:r w:rsidR="00133574">
        <w:lastRenderedPageBreak/>
        <w:t>beautifully</w:t>
      </w:r>
      <w:r w:rsidR="008B286F">
        <w:t>, although neither he nor the camera could see that now, her muscles trembled, and her</w:t>
      </w:r>
      <w:r w:rsidR="009A6492">
        <w:t xml:space="preserve"> </w:t>
      </w:r>
      <w:r w:rsidR="008B286F">
        <w:t xml:space="preserve">toes curled. </w:t>
      </w:r>
    </w:p>
    <w:p w14:paraId="724E92F0" w14:textId="77777777" w:rsidR="000C600C" w:rsidRDefault="000C600C" w:rsidP="002B64C9"/>
    <w:p w14:paraId="6DD6C46C" w14:textId="456EF6FA" w:rsidR="000C600C" w:rsidRDefault="000C600C" w:rsidP="002B64C9">
      <w:r>
        <w:t xml:space="preserve">By now, he could read her well enough to know when she was nearing her climax. And she was getting very close. </w:t>
      </w:r>
      <w:r w:rsidR="00F951DF">
        <w:t>When her folds started spasming around h</w:t>
      </w:r>
      <w:r w:rsidR="00E067ED">
        <w:t>is</w:t>
      </w:r>
      <w:r w:rsidR="00F951DF">
        <w:t xml:space="preserve"> length, </w:t>
      </w:r>
      <w:r w:rsidR="00722B1A">
        <w:t xml:space="preserve">he knew it was time. </w:t>
      </w:r>
      <w:r w:rsidR="007746A8">
        <w:t xml:space="preserve">Closing his eyes, he forgot about the camera and </w:t>
      </w:r>
      <w:r w:rsidR="0060669C">
        <w:t xml:space="preserve">embraced the feelings he was experiencing. </w:t>
      </w:r>
      <w:r w:rsidR="006568B8">
        <w:t>With a series of short, sharp thrusts, he emptied himself in her clutching depths</w:t>
      </w:r>
      <w:r w:rsidR="0055615A">
        <w:t xml:space="preserve">. </w:t>
      </w:r>
    </w:p>
    <w:p w14:paraId="7057A08D" w14:textId="77777777" w:rsidR="0055615A" w:rsidRDefault="0055615A" w:rsidP="002B64C9"/>
    <w:p w14:paraId="4D24E69E" w14:textId="5B2E2CF1" w:rsidR="0055615A" w:rsidRDefault="0055615A" w:rsidP="002B64C9">
      <w:r>
        <w:t xml:space="preserve">Gabrielle groaned and collapsed. Harry </w:t>
      </w:r>
      <w:r w:rsidR="000E0140">
        <w:t xml:space="preserve">followed her down and brushed her hair out of the way to kiss her cheek. Smiling, she turned and pecked him on the lips. </w:t>
      </w:r>
      <w:r w:rsidR="00D57C98">
        <w:t xml:space="preserve">They both rested for a moment, and once Harry had caught his breath, he </w:t>
      </w:r>
      <w:r w:rsidR="005E6027">
        <w:t xml:space="preserve">pushed himself upright and slipped out of her. Walking over to the counter, he picked up the camera and </w:t>
      </w:r>
      <w:r w:rsidR="00FF7598">
        <w:t>stepped back over to the table. He dropped down to one knee and filmed Gabrielle’s pu</w:t>
      </w:r>
      <w:r w:rsidR="00DC0F83">
        <w:t xml:space="preserve">ffy, leaking slit. </w:t>
      </w:r>
      <w:r w:rsidR="006067C2">
        <w:t xml:space="preserve">Once he was sure he’d gotten a good shot, </w:t>
      </w:r>
      <w:r w:rsidR="0089336C">
        <w:t xml:space="preserve">he turned it off and set it on the table. </w:t>
      </w:r>
    </w:p>
    <w:p w14:paraId="43B084F7" w14:textId="77777777" w:rsidR="0089336C" w:rsidRDefault="0089336C" w:rsidP="002B64C9"/>
    <w:p w14:paraId="5430F5B2" w14:textId="502B4A8F" w:rsidR="0089336C" w:rsidRDefault="0089336C" w:rsidP="002B64C9">
      <w:r>
        <w:t>“You wanna take a shower?” he asked</w:t>
      </w:r>
      <w:r w:rsidR="00DF65E0">
        <w:t xml:space="preserve">. </w:t>
      </w:r>
    </w:p>
    <w:p w14:paraId="2E2C1500" w14:textId="77777777" w:rsidR="00DF65E0" w:rsidRDefault="00DF65E0" w:rsidP="002B64C9"/>
    <w:p w14:paraId="4B9079C8" w14:textId="0D284CD3" w:rsidR="00DF65E0" w:rsidRDefault="00DF65E0" w:rsidP="002B64C9">
      <w:r>
        <w:t xml:space="preserve">Gabrielle stood with a groan and turned to face him. </w:t>
      </w:r>
    </w:p>
    <w:p w14:paraId="5653C274" w14:textId="77777777" w:rsidR="00DF65E0" w:rsidRDefault="00DF65E0" w:rsidP="002B64C9"/>
    <w:p w14:paraId="4F9C5C75" w14:textId="40585BD7" w:rsidR="00DF65E0" w:rsidRDefault="00DF65E0" w:rsidP="002B64C9">
      <w:r>
        <w:t>“I’d prefer a ba</w:t>
      </w:r>
      <w:r w:rsidR="0043300A">
        <w:t xml:space="preserve">th,” she said, tracing her finger along his chest. </w:t>
      </w:r>
    </w:p>
    <w:p w14:paraId="12D992D7" w14:textId="77777777" w:rsidR="00876811" w:rsidRDefault="00876811" w:rsidP="002B64C9"/>
    <w:p w14:paraId="01D17CD9" w14:textId="4B1AA1DC" w:rsidR="00876811" w:rsidRDefault="009C27A6" w:rsidP="002B64C9">
      <w:r>
        <w:t xml:space="preserve">Grinning, he scooped her up bridal-style. Gabrielle shrieked softly and giggled as he carried her </w:t>
      </w:r>
      <w:r w:rsidR="00961C51">
        <w:t xml:space="preserve">out of the kitchen and up the stairs. </w:t>
      </w:r>
    </w:p>
    <w:p w14:paraId="0730054D" w14:textId="77777777" w:rsidR="00961C51" w:rsidRDefault="00961C51" w:rsidP="002B64C9"/>
    <w:p w14:paraId="5F2885E8" w14:textId="30A5F03F" w:rsidR="00961C51" w:rsidRDefault="00961C51" w:rsidP="00961C51">
      <w:pPr>
        <w:jc w:val="center"/>
      </w:pPr>
      <w:r>
        <w:t>~</w:t>
      </w:r>
    </w:p>
    <w:p w14:paraId="02E86394" w14:textId="77777777" w:rsidR="00961C51" w:rsidRDefault="00961C51" w:rsidP="00961C51">
      <w:pPr>
        <w:jc w:val="center"/>
      </w:pPr>
    </w:p>
    <w:p w14:paraId="59CE9E8B" w14:textId="02487F4A" w:rsidR="00961C51" w:rsidRDefault="00AF6C72" w:rsidP="00961C51">
      <w:r>
        <w:t xml:space="preserve">A few days later, </w:t>
      </w:r>
      <w:r w:rsidR="00256CCB">
        <w:t xml:space="preserve">Harry was pottering around the house when the doorbell </w:t>
      </w:r>
      <w:r w:rsidR="00FA35BC">
        <w:t xml:space="preserve">rang. By the time he left the library and made his way down the hall, Kreacher </w:t>
      </w:r>
      <w:r w:rsidR="006070CF">
        <w:t>had already opened the door. Lavender stood in the doorway</w:t>
      </w:r>
      <w:r w:rsidR="00867595">
        <w:t xml:space="preserve"> wearing a </w:t>
      </w:r>
      <w:r w:rsidR="0038370D">
        <w:t xml:space="preserve">bright orange dress. </w:t>
      </w:r>
      <w:r w:rsidR="001D2107">
        <w:t>The neck sco</w:t>
      </w:r>
      <w:r w:rsidR="00A33F9C">
        <w:t>o</w:t>
      </w:r>
      <w:r w:rsidR="001D2107">
        <w:t xml:space="preserve">ped down low, </w:t>
      </w:r>
      <w:r w:rsidR="00A33F9C">
        <w:t>displaying a generous amount of cleavage</w:t>
      </w:r>
      <w:r w:rsidR="00BD09F5">
        <w:t xml:space="preserve"> that was made even more prominent as she bent down slightly to address the House Elf. </w:t>
      </w:r>
    </w:p>
    <w:p w14:paraId="0A2ACDF7" w14:textId="77777777" w:rsidR="00BD09F5" w:rsidRDefault="00BD09F5" w:rsidP="00961C51"/>
    <w:p w14:paraId="65AC8E24" w14:textId="72B70DD9" w:rsidR="00BD09F5" w:rsidRDefault="00BD09F5" w:rsidP="00961C51">
      <w:r>
        <w:lastRenderedPageBreak/>
        <w:t>“Hello,” she said brightly. “</w:t>
      </w:r>
      <w:r w:rsidR="00F96E3F">
        <w:t>I’m here to see Harry and Gabby.”</w:t>
      </w:r>
    </w:p>
    <w:p w14:paraId="2420C29B" w14:textId="77777777" w:rsidR="00F96E3F" w:rsidRDefault="00F96E3F" w:rsidP="00961C51"/>
    <w:p w14:paraId="1BD627F7" w14:textId="6C41BCA4" w:rsidR="00F96E3F" w:rsidRDefault="00F96E3F" w:rsidP="00961C51">
      <w:r>
        <w:t xml:space="preserve">“Come on in, Lavender,” Harry called. </w:t>
      </w:r>
    </w:p>
    <w:p w14:paraId="56B2B156" w14:textId="77777777" w:rsidR="00F96E3F" w:rsidRDefault="00F96E3F" w:rsidP="00961C51"/>
    <w:p w14:paraId="55462438" w14:textId="3180CF3B" w:rsidR="00F96E3F" w:rsidRDefault="00F96E3F" w:rsidP="00961C51">
      <w:r>
        <w:t>S</w:t>
      </w:r>
      <w:r w:rsidR="004152D1">
        <w:t xml:space="preserve">miling, she stepped inside as Kreacher closed the door behind her, muttering under his breath. </w:t>
      </w:r>
    </w:p>
    <w:p w14:paraId="0856E73C" w14:textId="77777777" w:rsidR="004D16EC" w:rsidRDefault="004D16EC" w:rsidP="00961C51"/>
    <w:p w14:paraId="3AF33959" w14:textId="24D2D4A6" w:rsidR="004D16EC" w:rsidRDefault="004D16EC" w:rsidP="00961C51">
      <w:r>
        <w:t>“Will Master be fornicating with this one?” he asked</w:t>
      </w:r>
      <w:r w:rsidR="004A4461">
        <w:t xml:space="preserve">. </w:t>
      </w:r>
    </w:p>
    <w:p w14:paraId="494D92B4" w14:textId="77777777" w:rsidR="004A4461" w:rsidRDefault="004A4461" w:rsidP="00961C51"/>
    <w:p w14:paraId="258D8FB5" w14:textId="68D49967" w:rsidR="004A4461" w:rsidRDefault="004A4461" w:rsidP="00961C51">
      <w:r>
        <w:t xml:space="preserve">Harry blushed lightly and sputtered as Lavender covered her mouth and giggled. He was saved from answering when </w:t>
      </w:r>
      <w:r w:rsidR="00332B9C">
        <w:t xml:space="preserve">Gabrielle came bounding down the stairs. </w:t>
      </w:r>
    </w:p>
    <w:p w14:paraId="14927EF1" w14:textId="77777777" w:rsidR="00332B9C" w:rsidRDefault="00332B9C" w:rsidP="00961C51"/>
    <w:p w14:paraId="0BA9AFE8" w14:textId="61356714" w:rsidR="00332B9C" w:rsidRDefault="00332B9C" w:rsidP="00961C51">
      <w:r>
        <w:t>“Lavender!” she exclaimed happily.</w:t>
      </w:r>
    </w:p>
    <w:p w14:paraId="665FEAAE" w14:textId="77777777" w:rsidR="00E0675F" w:rsidRDefault="00E0675F" w:rsidP="00961C51"/>
    <w:p w14:paraId="0AD2A4F6" w14:textId="51BF9FDD" w:rsidR="00E0675F" w:rsidRDefault="00E0675F" w:rsidP="00961C51">
      <w:r>
        <w:t>Rushing up to her, she kissed her cheeks</w:t>
      </w:r>
      <w:r w:rsidR="00983104">
        <w:t xml:space="preserve">, grabbed her hand, and started pulling her down the hall. </w:t>
      </w:r>
    </w:p>
    <w:p w14:paraId="14B3C016" w14:textId="77777777" w:rsidR="00983104" w:rsidRDefault="00983104" w:rsidP="00961C51"/>
    <w:p w14:paraId="0819F435" w14:textId="54CF2E12" w:rsidR="00983104" w:rsidRDefault="00983104" w:rsidP="00961C51">
      <w:r>
        <w:t xml:space="preserve">“You must come see, zis,” </w:t>
      </w:r>
      <w:r w:rsidR="00B10A93">
        <w:t>Gabrielle smiled. “I’m almost finished.”</w:t>
      </w:r>
    </w:p>
    <w:p w14:paraId="1E4B0C71" w14:textId="77777777" w:rsidR="00B10A93" w:rsidRDefault="00B10A93" w:rsidP="00961C51"/>
    <w:p w14:paraId="03E0E2DE" w14:textId="40204E02" w:rsidR="00B10A93" w:rsidRDefault="001317A0" w:rsidP="00961C51">
      <w:r>
        <w:t xml:space="preserve">Harry watched them disappear into the parlor and then turned to look down at Kreacher. </w:t>
      </w:r>
    </w:p>
    <w:p w14:paraId="3B1B5B79" w14:textId="77777777" w:rsidR="00081B3D" w:rsidRDefault="00081B3D" w:rsidP="00961C51"/>
    <w:p w14:paraId="0C05008E" w14:textId="765C3F07" w:rsidR="00081B3D" w:rsidRDefault="00081B3D" w:rsidP="00961C51">
      <w:r>
        <w:t xml:space="preserve">“I promise to lock the door this time,” he said. </w:t>
      </w:r>
    </w:p>
    <w:p w14:paraId="0E192E47" w14:textId="77777777" w:rsidR="00081B3D" w:rsidRDefault="00081B3D" w:rsidP="00961C51"/>
    <w:p w14:paraId="66F1624F" w14:textId="5A0AB581" w:rsidR="00081B3D" w:rsidRDefault="00081B3D" w:rsidP="00961C51">
      <w:r>
        <w:t xml:space="preserve">Kreacher grunted and </w:t>
      </w:r>
      <w:r w:rsidR="00A7633E">
        <w:t xml:space="preserve">ambled away, muttering under his breath. With a sigh, Harry </w:t>
      </w:r>
      <w:r w:rsidR="00FC1889">
        <w:t xml:space="preserve">made his way to the parlor, closed the door behind him, and locked it </w:t>
      </w:r>
      <w:r w:rsidR="00DC0EAA">
        <w:t xml:space="preserve">with a spell. </w:t>
      </w:r>
      <w:r w:rsidR="001A2828">
        <w:t xml:space="preserve">Gabrielle </w:t>
      </w:r>
      <w:r w:rsidR="00B83E33">
        <w:t xml:space="preserve">had just finished setting up the projector while Lavender dug a </w:t>
      </w:r>
      <w:r w:rsidR="00242831">
        <w:t xml:space="preserve">leather coin purse from her bag. </w:t>
      </w:r>
    </w:p>
    <w:p w14:paraId="6544D510" w14:textId="77777777" w:rsidR="00242831" w:rsidRDefault="00242831" w:rsidP="00961C51"/>
    <w:p w14:paraId="77B6DA64" w14:textId="19E2F0CC" w:rsidR="00242831" w:rsidRDefault="00242831" w:rsidP="00961C51">
      <w:r>
        <w:t xml:space="preserve">“Before I forget, this is for you,” she said, handing the bag to Gabrielle. </w:t>
      </w:r>
    </w:p>
    <w:p w14:paraId="56075B30" w14:textId="77777777" w:rsidR="00D7441B" w:rsidRDefault="00D7441B" w:rsidP="00961C51"/>
    <w:p w14:paraId="4A4A43B7" w14:textId="451DD3B4" w:rsidR="00D7441B" w:rsidRDefault="00D7441B" w:rsidP="00961C51">
      <w:r>
        <w:lastRenderedPageBreak/>
        <w:t xml:space="preserve">Gabrielle took it, and her eyes bulged when she looked inside. </w:t>
      </w:r>
    </w:p>
    <w:p w14:paraId="03B870A2" w14:textId="77777777" w:rsidR="008525C6" w:rsidRDefault="008525C6" w:rsidP="00961C51"/>
    <w:p w14:paraId="18E5440E" w14:textId="144B9A7F" w:rsidR="008525C6" w:rsidRDefault="008525C6" w:rsidP="00961C51">
      <w:r>
        <w:t xml:space="preserve">“I can’t take all zis,” she said. </w:t>
      </w:r>
    </w:p>
    <w:p w14:paraId="5214FDEA" w14:textId="77777777" w:rsidR="005B5F49" w:rsidRDefault="005B5F49" w:rsidP="00961C51"/>
    <w:p w14:paraId="4D4175BE" w14:textId="59E73654" w:rsidR="005B5F49" w:rsidRDefault="005B5F49" w:rsidP="00961C51">
      <w:r>
        <w:t>“It’s your half of the profits from the recording we made,” Lavender smiled. “</w:t>
      </w:r>
      <w:r w:rsidR="00D00639">
        <w:t>They’re already sold out.”</w:t>
      </w:r>
    </w:p>
    <w:p w14:paraId="465AD1F8" w14:textId="77777777" w:rsidR="00CA6789" w:rsidRDefault="00CA6789" w:rsidP="00961C51"/>
    <w:p w14:paraId="20F017EE" w14:textId="09B1B3AD" w:rsidR="00CA6789" w:rsidRDefault="00CA6789" w:rsidP="00961C51">
      <w:r>
        <w:t xml:space="preserve">“But I made a hundred copies,” Harry said. </w:t>
      </w:r>
    </w:p>
    <w:p w14:paraId="0DEA1433" w14:textId="77777777" w:rsidR="00CA6789" w:rsidRDefault="00CA6789" w:rsidP="00961C51"/>
    <w:p w14:paraId="20B2882B" w14:textId="29116F50" w:rsidR="00CA6789" w:rsidRDefault="00CA6789" w:rsidP="00961C51">
      <w:r>
        <w:t xml:space="preserve">“I know!” Lavender grinned. “Lucinda says </w:t>
      </w:r>
      <w:r w:rsidR="00B57C08">
        <w:t xml:space="preserve">it was her best seller. </w:t>
      </w:r>
      <w:r w:rsidR="005E0559">
        <w:t>I told her to owl you for more</w:t>
      </w:r>
      <w:r w:rsidR="0094193B">
        <w:t>. I hope you don’t mind.”</w:t>
      </w:r>
    </w:p>
    <w:p w14:paraId="107FC165" w14:textId="77777777" w:rsidR="0094193B" w:rsidRDefault="0094193B" w:rsidP="00961C51"/>
    <w:p w14:paraId="5E548109" w14:textId="112F03D1" w:rsidR="0094193B" w:rsidRDefault="0094193B" w:rsidP="00961C51">
      <w:r>
        <w:t xml:space="preserve">Harry sighed and ran a hand through his hair. Making copies wasn’t difficult, just tedious. </w:t>
      </w:r>
      <w:r w:rsidR="00FF5D2B">
        <w:t xml:space="preserve">He had to stop what he was doing every ten minutes to change </w:t>
      </w:r>
      <w:r w:rsidR="0083348E">
        <w:t xml:space="preserve">the orbs to start a new batch. </w:t>
      </w:r>
    </w:p>
    <w:p w14:paraId="7531937B" w14:textId="77777777" w:rsidR="0083348E" w:rsidRDefault="0083348E" w:rsidP="00961C51"/>
    <w:p w14:paraId="68C349D5" w14:textId="75E213F4" w:rsidR="0083348E" w:rsidRDefault="0083348E" w:rsidP="00961C51">
      <w:r>
        <w:t xml:space="preserve">“I think I’m going to have to hire someone to make them for me,” he muttered. </w:t>
      </w:r>
    </w:p>
    <w:p w14:paraId="461A21ED" w14:textId="77777777" w:rsidR="00D51872" w:rsidRDefault="00D51872" w:rsidP="00961C51"/>
    <w:p w14:paraId="1AF35793" w14:textId="5A2B35A6" w:rsidR="00D51872" w:rsidRDefault="00D51872" w:rsidP="00961C51">
      <w:r>
        <w:t>“</w:t>
      </w:r>
      <w:r w:rsidR="00FE2580">
        <w:t>Colin can do it if he can use your equipment</w:t>
      </w:r>
      <w:r w:rsidR="0057308E">
        <w:t>,” Lavender said.</w:t>
      </w:r>
    </w:p>
    <w:p w14:paraId="20E87CF5" w14:textId="77777777" w:rsidR="007730D3" w:rsidRDefault="007730D3" w:rsidP="00961C51"/>
    <w:p w14:paraId="5325B8DA" w14:textId="2F290857" w:rsidR="007730D3" w:rsidRDefault="007730D3" w:rsidP="00961C51">
      <w:r>
        <w:t xml:space="preserve">Harry grimaced. </w:t>
      </w:r>
    </w:p>
    <w:p w14:paraId="15E65F9F" w14:textId="77777777" w:rsidR="007730D3" w:rsidRDefault="007730D3" w:rsidP="00961C51"/>
    <w:p w14:paraId="0DF4EEF8" w14:textId="4BEBD5F8" w:rsidR="007730D3" w:rsidRDefault="007730D3" w:rsidP="00961C51">
      <w:r>
        <w:t>“I’m not sure if that’s a good idea.”</w:t>
      </w:r>
    </w:p>
    <w:p w14:paraId="0E32DFBD" w14:textId="77777777" w:rsidR="007730D3" w:rsidRDefault="007730D3" w:rsidP="00961C51"/>
    <w:p w14:paraId="25EA0FF5" w14:textId="10B9D327" w:rsidR="007730D3" w:rsidRDefault="007730D3" w:rsidP="00961C51">
      <w:r>
        <w:t xml:space="preserve">Lavender rolled her eyes. </w:t>
      </w:r>
    </w:p>
    <w:p w14:paraId="5BB00B2E" w14:textId="77777777" w:rsidR="009970EF" w:rsidRDefault="009970EF" w:rsidP="00961C51"/>
    <w:p w14:paraId="09863FA6" w14:textId="755CFAA9" w:rsidR="009970EF" w:rsidRDefault="009970EF" w:rsidP="00961C51">
      <w:r>
        <w:t>“</w:t>
      </w:r>
      <w:r w:rsidR="003B5835">
        <w:t xml:space="preserve">I know he can be a little excitable, but he does good work,” she said. “Besides, </w:t>
      </w:r>
      <w:r w:rsidR="00785446">
        <w:t>it’s not like he’s going to get much out of it. He’s gay.”</w:t>
      </w:r>
    </w:p>
    <w:p w14:paraId="77CEFD84" w14:textId="77777777" w:rsidR="00785446" w:rsidRDefault="00785446" w:rsidP="00961C51"/>
    <w:p w14:paraId="79B3F4CB" w14:textId="764680AC" w:rsidR="00785446" w:rsidRDefault="00785446" w:rsidP="00961C51">
      <w:r>
        <w:lastRenderedPageBreak/>
        <w:t xml:space="preserve">“Yeah, I know,” Harry muttered. </w:t>
      </w:r>
    </w:p>
    <w:p w14:paraId="3514696A" w14:textId="77777777" w:rsidR="00D92E49" w:rsidRDefault="00D92E49" w:rsidP="00961C51"/>
    <w:p w14:paraId="4B43646E" w14:textId="1D8C6954" w:rsidR="00D92E49" w:rsidRDefault="00D92E49" w:rsidP="00961C51">
      <w:r>
        <w:t xml:space="preserve">Lavender tilted her head in confusion </w:t>
      </w:r>
      <w:r w:rsidR="007863EC">
        <w:t xml:space="preserve">for a moment before realization hit. </w:t>
      </w:r>
    </w:p>
    <w:p w14:paraId="6A2F3E98" w14:textId="77777777" w:rsidR="007863EC" w:rsidRDefault="007863EC" w:rsidP="00961C51"/>
    <w:p w14:paraId="48223E4E" w14:textId="19B26711" w:rsidR="007863EC" w:rsidRDefault="007863EC" w:rsidP="00961C51">
      <w:r>
        <w:t>“Oh,” she said, then her eyes widened. “O</w:t>
      </w:r>
      <w:r w:rsidR="003E6153">
        <w:t>oh</w:t>
      </w:r>
      <w:r>
        <w:t>!”</w:t>
      </w:r>
    </w:p>
    <w:p w14:paraId="166E6ADE" w14:textId="77777777" w:rsidR="007863EC" w:rsidRDefault="007863EC" w:rsidP="00961C51"/>
    <w:p w14:paraId="07EC083F" w14:textId="1DC83D61" w:rsidR="007863EC" w:rsidRDefault="007863EC" w:rsidP="00961C51">
      <w:r>
        <w:t xml:space="preserve">“Yeah,” </w:t>
      </w:r>
      <w:r w:rsidR="003E6153">
        <w:t xml:space="preserve">Harry said. </w:t>
      </w:r>
    </w:p>
    <w:p w14:paraId="3DDBF99D" w14:textId="77777777" w:rsidR="003E6153" w:rsidRDefault="003E6153" w:rsidP="00961C51"/>
    <w:p w14:paraId="1A67E41F" w14:textId="71198428" w:rsidR="003E6153" w:rsidRDefault="003E6153" w:rsidP="00961C51">
      <w:r>
        <w:t>“</w:t>
      </w:r>
      <w:r w:rsidR="008D6745">
        <w:t xml:space="preserve">Well, I mean, he probably already bought it, anyway,” Lavender said. </w:t>
      </w:r>
    </w:p>
    <w:p w14:paraId="2CD8E3B5" w14:textId="77777777" w:rsidR="008D6745" w:rsidRDefault="008D6745" w:rsidP="00961C51"/>
    <w:p w14:paraId="34C20643" w14:textId="5F27F4C7" w:rsidR="00A771B9" w:rsidRDefault="008D6745" w:rsidP="00961C51">
      <w:r>
        <w:t>That didn’t make Harry feel any better</w:t>
      </w:r>
      <w:r w:rsidR="00F03491">
        <w:t xml:space="preserve">, but she did make a good point. </w:t>
      </w:r>
    </w:p>
    <w:p w14:paraId="11AE0DBE" w14:textId="77777777" w:rsidR="00F03491" w:rsidRDefault="00F03491" w:rsidP="00961C51"/>
    <w:p w14:paraId="289F1F87" w14:textId="26C1C25B" w:rsidR="00F03491" w:rsidRDefault="00F03491" w:rsidP="00961C51">
      <w:r>
        <w:t xml:space="preserve">“Fine,” he sighed. </w:t>
      </w:r>
    </w:p>
    <w:p w14:paraId="236AB467" w14:textId="77777777" w:rsidR="005861E5" w:rsidRDefault="005861E5" w:rsidP="00961C51"/>
    <w:p w14:paraId="0657CBC0" w14:textId="5262782F" w:rsidR="005861E5" w:rsidRDefault="008A7399" w:rsidP="00961C51">
      <w:r>
        <w:t>“Brilliant,” Lavender smiled before turning to Gabrielle. “Now, what did you want to show me?”</w:t>
      </w:r>
    </w:p>
    <w:p w14:paraId="50F2FA1E" w14:textId="77777777" w:rsidR="008A7399" w:rsidRDefault="008A7399" w:rsidP="00961C51"/>
    <w:p w14:paraId="7A574C68" w14:textId="6DA80FCB" w:rsidR="008A7399" w:rsidRDefault="00DD3FCD" w:rsidP="00961C51">
      <w:r>
        <w:t xml:space="preserve">Gabrielle grinned and tapped the projector with her wand. The reels rattled to life, light flickered through the lens, and </w:t>
      </w:r>
      <w:r w:rsidR="00FB5F17">
        <w:t xml:space="preserve">an image appeared on the wall. She’d recorded all of their </w:t>
      </w:r>
      <w:r w:rsidR="00343A28">
        <w:t xml:space="preserve">activities around the house on the same orb and painstakingly edited together the best parts into </w:t>
      </w:r>
      <w:r w:rsidR="006E48C0">
        <w:t xml:space="preserve">a single compilation. </w:t>
      </w:r>
      <w:r w:rsidR="00CF4AD9">
        <w:t>The production quality wasn’t great</w:t>
      </w:r>
      <w:r w:rsidR="00075AFE">
        <w:t xml:space="preserve">, and the camera was static in most of the shots, but that just gave it more of a homemade feel that </w:t>
      </w:r>
      <w:r w:rsidR="00AB39E3">
        <w:t xml:space="preserve">she thought people would like. </w:t>
      </w:r>
    </w:p>
    <w:p w14:paraId="4881065E" w14:textId="77777777" w:rsidR="00AB39E3" w:rsidRDefault="00AB39E3" w:rsidP="00961C51"/>
    <w:p w14:paraId="1B98EB70" w14:textId="26768CFC" w:rsidR="00AB39E3" w:rsidRDefault="00AB39E3" w:rsidP="00961C51">
      <w:r>
        <w:t xml:space="preserve">“Whoa,” Lavender said, watching Harry pin Gabrielle </w:t>
      </w:r>
      <w:r w:rsidR="00634369">
        <w:t>back against the bookcase. “</w:t>
      </w:r>
      <w:r w:rsidR="002D1813">
        <w:t>You agreed to be on camera?”</w:t>
      </w:r>
    </w:p>
    <w:p w14:paraId="2703F8C6" w14:textId="77777777" w:rsidR="002D1813" w:rsidRDefault="002D1813" w:rsidP="00961C51"/>
    <w:p w14:paraId="6137443F" w14:textId="196704A8" w:rsidR="002D1813" w:rsidRDefault="002D1813" w:rsidP="00961C51">
      <w:r>
        <w:t>Harry shrugged</w:t>
      </w:r>
      <w:r w:rsidR="00AC4607">
        <w:t xml:space="preserve">, feeling slightly embarrassed and nervous. </w:t>
      </w:r>
    </w:p>
    <w:p w14:paraId="133DCDCC" w14:textId="77777777" w:rsidR="00AC4607" w:rsidRDefault="00AC4607" w:rsidP="00961C51"/>
    <w:p w14:paraId="1753F702" w14:textId="10577811" w:rsidR="00AC4607" w:rsidRDefault="00AC4607" w:rsidP="00961C51">
      <w:r>
        <w:t>“Please tell me you’re going to sell this,” she continued. “</w:t>
      </w:r>
      <w:r w:rsidR="007D4FA2">
        <w:t>You’d make a fortune.”</w:t>
      </w:r>
    </w:p>
    <w:p w14:paraId="242F2941" w14:textId="77777777" w:rsidR="007D4FA2" w:rsidRDefault="007D4FA2" w:rsidP="00961C51"/>
    <w:p w14:paraId="1BCA59AE" w14:textId="0EBA7764" w:rsidR="007D4FA2" w:rsidRDefault="007D4FA2" w:rsidP="00961C51">
      <w:r>
        <w:t>“Oui</w:t>
      </w:r>
      <w:r w:rsidR="00917EB8">
        <w:t>,”</w:t>
      </w:r>
      <w:r w:rsidR="00040974">
        <w:t xml:space="preserve"> Gabrielle </w:t>
      </w:r>
      <w:r w:rsidR="00CD5843">
        <w:t xml:space="preserve">beamed. “’Arry ees going to ‘elp </w:t>
      </w:r>
      <w:r w:rsidR="000B3950">
        <w:t xml:space="preserve">me </w:t>
      </w:r>
      <w:r w:rsidR="00EB2019">
        <w:t>make films.”</w:t>
      </w:r>
    </w:p>
    <w:p w14:paraId="15EF160F" w14:textId="77777777" w:rsidR="00EB2019" w:rsidRDefault="00EB2019" w:rsidP="00961C51"/>
    <w:p w14:paraId="4F8BAE3B" w14:textId="6343A12B" w:rsidR="00EB2019" w:rsidRDefault="00EB2019" w:rsidP="00961C51">
      <w:r>
        <w:t xml:space="preserve">“You’re starting a studio?” Lavender asked excitedly. </w:t>
      </w:r>
    </w:p>
    <w:p w14:paraId="4F43F9FB" w14:textId="77777777" w:rsidR="00EB2019" w:rsidRDefault="00EB2019" w:rsidP="00961C51"/>
    <w:p w14:paraId="2E121EE7" w14:textId="11ED56D5" w:rsidR="00EB2019" w:rsidRDefault="00EB2019" w:rsidP="00961C51">
      <w:r>
        <w:t>“</w:t>
      </w:r>
      <w:r w:rsidR="00336A7A">
        <w:t xml:space="preserve">Well, eventually,” Harry said, scratching the back of his neck self-consciously. </w:t>
      </w:r>
      <w:r w:rsidR="00691459">
        <w:t>“It’ll take some time for Hermione to enchant the equipment</w:t>
      </w:r>
      <w:r w:rsidR="00BF25BB">
        <w:t>,</w:t>
      </w:r>
      <w:r w:rsidR="00691459">
        <w:t xml:space="preserve"> and we still </w:t>
      </w:r>
      <w:r w:rsidR="00BF25BB">
        <w:t>need</w:t>
      </w:r>
      <w:r w:rsidR="00691459">
        <w:t xml:space="preserve"> to find a place</w:t>
      </w:r>
      <w:r w:rsidR="00BF25BB">
        <w:t>. But, yeah, that’s the plan.”</w:t>
      </w:r>
    </w:p>
    <w:p w14:paraId="7EC8C552" w14:textId="77777777" w:rsidR="009877C2" w:rsidRDefault="009877C2" w:rsidP="00961C51"/>
    <w:p w14:paraId="73CAB9E9" w14:textId="5822752B" w:rsidR="009877C2" w:rsidRDefault="009877C2" w:rsidP="00961C51">
      <w:r>
        <w:t xml:space="preserve">Lavender beamed and bounced excitedly on her toes before suddenly turning back to Gabrielle. </w:t>
      </w:r>
    </w:p>
    <w:p w14:paraId="3D2A571C" w14:textId="77777777" w:rsidR="009877C2" w:rsidRDefault="009877C2" w:rsidP="00961C51"/>
    <w:p w14:paraId="267D926C" w14:textId="190BD0BD" w:rsidR="009877C2" w:rsidRDefault="009877C2" w:rsidP="00961C51">
      <w:r>
        <w:t>“</w:t>
      </w:r>
      <w:r w:rsidR="00F51B6F">
        <w:t xml:space="preserve">Can I </w:t>
      </w:r>
      <w:r w:rsidR="00817D47">
        <w:t xml:space="preserve">make some films with him?” she asked pleadingly. </w:t>
      </w:r>
    </w:p>
    <w:p w14:paraId="2393C44D" w14:textId="77777777" w:rsidR="00817D47" w:rsidRDefault="00817D47" w:rsidP="00961C51"/>
    <w:p w14:paraId="5233F219" w14:textId="7319A7BA" w:rsidR="00817D47" w:rsidRDefault="00817D47" w:rsidP="00961C51">
      <w:r>
        <w:t xml:space="preserve">“Of course,” </w:t>
      </w:r>
      <w:r w:rsidR="00A46754">
        <w:t xml:space="preserve">Gabrielle said. </w:t>
      </w:r>
    </w:p>
    <w:p w14:paraId="70A9B567" w14:textId="77777777" w:rsidR="00A46754" w:rsidRDefault="00A46754" w:rsidP="00961C51"/>
    <w:p w14:paraId="73526971" w14:textId="3E298BC3" w:rsidR="00A46754" w:rsidRDefault="00A46754" w:rsidP="00961C51">
      <w:r>
        <w:t xml:space="preserve">Lavender squealed and </w:t>
      </w:r>
      <w:r w:rsidR="00274379">
        <w:t>hugged her tightly. Their large breasts mashed together</w:t>
      </w:r>
      <w:r w:rsidR="00F466B3">
        <w:t xml:space="preserve">, and while Gabrielle’s were safely ensconced in her tank top, Lavender’s looked like they were ready to burst </w:t>
      </w:r>
      <w:r w:rsidR="0008349C">
        <w:t xml:space="preserve">free. </w:t>
      </w:r>
    </w:p>
    <w:p w14:paraId="648FB1F4" w14:textId="77777777" w:rsidR="0008349C" w:rsidRDefault="0008349C" w:rsidP="00961C51"/>
    <w:p w14:paraId="5574B6C3" w14:textId="03292E63" w:rsidR="00AD2474" w:rsidRDefault="0008349C" w:rsidP="00961C51">
      <w:r>
        <w:t>“Oh, this is so exciting!” Lavender gushed</w:t>
      </w:r>
      <w:r w:rsidR="0022175C">
        <w:t xml:space="preserve"> as she pulled back. “</w:t>
      </w:r>
      <w:r w:rsidR="00B65B3D">
        <w:t>I</w:t>
      </w:r>
      <w:r w:rsidR="00425335">
        <w:t xml:space="preserve"> need to talk to Hannah. </w:t>
      </w:r>
      <w:r w:rsidR="00B53741">
        <w:t>She has so many ideas.</w:t>
      </w:r>
      <w:r w:rsidR="00093972">
        <w:t>”</w:t>
      </w:r>
    </w:p>
    <w:p w14:paraId="3EDC626F" w14:textId="77777777" w:rsidR="00093972" w:rsidRDefault="00093972" w:rsidP="00961C51"/>
    <w:p w14:paraId="7FC85B21" w14:textId="30D8E685" w:rsidR="00093972" w:rsidRDefault="00093972" w:rsidP="00961C51">
      <w:r>
        <w:t>“Can I film it?”</w:t>
      </w:r>
      <w:r w:rsidR="00AA7175">
        <w:t xml:space="preserve"> Gabrielle asked. “I want to learn </w:t>
      </w:r>
      <w:r w:rsidR="00445608">
        <w:t>everything I can.”</w:t>
      </w:r>
    </w:p>
    <w:p w14:paraId="68813CD1" w14:textId="77777777" w:rsidR="00445608" w:rsidRDefault="00445608" w:rsidP="00961C51"/>
    <w:p w14:paraId="4416C378" w14:textId="1D00BE50" w:rsidR="00445608" w:rsidRDefault="00445608" w:rsidP="00961C51">
      <w:r>
        <w:t xml:space="preserve">“Of course you can,” Lavender </w:t>
      </w:r>
      <w:r w:rsidR="008C58F4">
        <w:t>beamed. “</w:t>
      </w:r>
      <w:r w:rsidR="004428D2">
        <w:t xml:space="preserve">Stop by my place tomorrow afternoon. </w:t>
      </w:r>
      <w:r w:rsidR="00CE2173">
        <w:t xml:space="preserve">I can’t </w:t>
      </w:r>
      <w:r w:rsidR="00BD1D6B">
        <w:t xml:space="preserve">wait to get started. </w:t>
      </w:r>
      <w:r w:rsidR="00E66499">
        <w:t xml:space="preserve">Oh, if I leave now, I might catch </w:t>
      </w:r>
      <w:r w:rsidR="00C65924">
        <w:t>Hannah before she leaves work. See you soon.”</w:t>
      </w:r>
    </w:p>
    <w:p w14:paraId="32900CBC" w14:textId="77777777" w:rsidR="00C65924" w:rsidRDefault="00C65924" w:rsidP="00961C51"/>
    <w:p w14:paraId="0EB8F710" w14:textId="0ACFC948" w:rsidR="00C65924" w:rsidRDefault="001553E0" w:rsidP="00961C51">
      <w:r>
        <w:t xml:space="preserve">Quickly, she kissed both of them on the cheeks and rushed from the room. </w:t>
      </w:r>
      <w:r w:rsidR="00C04859">
        <w:t xml:space="preserve">Gabrielle picked up the orb from the projector </w:t>
      </w:r>
      <w:r w:rsidR="00796B40">
        <w:t>and turned to Harry.</w:t>
      </w:r>
    </w:p>
    <w:p w14:paraId="630FB9F4" w14:textId="77777777" w:rsidR="0015176A" w:rsidRDefault="0015176A" w:rsidP="00961C51"/>
    <w:p w14:paraId="3BC1C319" w14:textId="1E55FA09" w:rsidR="0015176A" w:rsidRDefault="0015176A" w:rsidP="00961C51">
      <w:r>
        <w:t xml:space="preserve">“Can you ‘elp me copy zis?” </w:t>
      </w:r>
      <w:r w:rsidR="00C04859">
        <w:t>she</w:t>
      </w:r>
      <w:r>
        <w:t xml:space="preserve"> asked</w:t>
      </w:r>
      <w:r w:rsidR="00C04859">
        <w:t>.</w:t>
      </w:r>
    </w:p>
    <w:p w14:paraId="48BD09EE" w14:textId="77777777" w:rsidR="00796B40" w:rsidRDefault="00796B40" w:rsidP="00961C51"/>
    <w:p w14:paraId="14DCA411" w14:textId="36452AA4" w:rsidR="00796B40" w:rsidRDefault="00796B40" w:rsidP="00961C51">
      <w:r>
        <w:t xml:space="preserve">Sighing, he smiled and nodded. </w:t>
      </w:r>
    </w:p>
    <w:p w14:paraId="068FC06E" w14:textId="77777777" w:rsidR="00796B40" w:rsidRDefault="00796B40" w:rsidP="00961C51"/>
    <w:p w14:paraId="4F6C8316" w14:textId="10EDBE2F" w:rsidR="00796B40" w:rsidRDefault="00796B40" w:rsidP="00796B40">
      <w:pPr>
        <w:jc w:val="center"/>
      </w:pPr>
      <w:r>
        <w:t>~</w:t>
      </w:r>
    </w:p>
    <w:p w14:paraId="71C58324" w14:textId="77777777" w:rsidR="00796B40" w:rsidRDefault="00796B40" w:rsidP="00796B40">
      <w:pPr>
        <w:jc w:val="center"/>
      </w:pPr>
    </w:p>
    <w:p w14:paraId="0DD45063" w14:textId="2C4A17B4" w:rsidR="00796B40" w:rsidRDefault="008B1C5E" w:rsidP="00796B40">
      <w:r>
        <w:t xml:space="preserve">Gabrielle held open the door to Lucinda’s as Harry </w:t>
      </w:r>
      <w:r w:rsidR="000D4844">
        <w:t xml:space="preserve">carried in several boxes stacked up to his head. Peeking around the side, </w:t>
      </w:r>
      <w:r w:rsidR="00813AD7">
        <w:t xml:space="preserve">he walked up and set them on the counter. </w:t>
      </w:r>
    </w:p>
    <w:p w14:paraId="66C2FB09" w14:textId="77777777" w:rsidR="00F711DA" w:rsidRDefault="00F711DA" w:rsidP="00796B40"/>
    <w:p w14:paraId="75ACB5C0" w14:textId="7A0009C5" w:rsidR="00F711DA" w:rsidRDefault="00F711DA" w:rsidP="00796B40">
      <w:r>
        <w:t xml:space="preserve">“What’s all this?” Lucinda asked. </w:t>
      </w:r>
    </w:p>
    <w:p w14:paraId="6EEABC06" w14:textId="77777777" w:rsidR="000D0786" w:rsidRDefault="000D0786" w:rsidP="00796B40"/>
    <w:p w14:paraId="236ECD7E" w14:textId="570433DE" w:rsidR="000D0786" w:rsidRDefault="000D0786" w:rsidP="00796B40">
      <w:r>
        <w:t xml:space="preserve">“More recordings,” Harry said. </w:t>
      </w:r>
    </w:p>
    <w:p w14:paraId="4BF141F6" w14:textId="77777777" w:rsidR="000D0786" w:rsidRDefault="000D0786" w:rsidP="00796B40"/>
    <w:p w14:paraId="1AEDB8F6" w14:textId="76FDD525" w:rsidR="000D0786" w:rsidRDefault="00DC3DDB" w:rsidP="00796B40">
      <w:r>
        <w:t xml:space="preserve">Collecting the top four boxes, he moved them to the left and set them down. </w:t>
      </w:r>
    </w:p>
    <w:p w14:paraId="6DF20034" w14:textId="77777777" w:rsidR="00DC3DDB" w:rsidRDefault="00DC3DDB" w:rsidP="00796B40"/>
    <w:p w14:paraId="02C5775D" w14:textId="7A157DCF" w:rsidR="00DC3DDB" w:rsidRDefault="00DC3DDB" w:rsidP="00796B40">
      <w:r>
        <w:t>“These,” he said, patting the top box on the left, “are</w:t>
      </w:r>
      <w:r w:rsidR="0034124F">
        <w:t xml:space="preserve"> more recordings of film Lavender made. She said you ran out.”</w:t>
      </w:r>
    </w:p>
    <w:p w14:paraId="7CE963C8" w14:textId="77777777" w:rsidR="0034124F" w:rsidRDefault="0034124F" w:rsidP="00796B40"/>
    <w:p w14:paraId="179F4BE1" w14:textId="59B24922" w:rsidR="0034124F" w:rsidRDefault="0034124F" w:rsidP="00796B40">
      <w:r>
        <w:t xml:space="preserve">“Oh, perfect,” Lucinda smiled. </w:t>
      </w:r>
    </w:p>
    <w:p w14:paraId="2302CF52" w14:textId="77777777" w:rsidR="0034124F" w:rsidRDefault="0034124F" w:rsidP="00796B40"/>
    <w:p w14:paraId="2E919AE5" w14:textId="3678EF98" w:rsidR="0034124F" w:rsidRDefault="0034124F" w:rsidP="00796B40">
      <w:r>
        <w:t xml:space="preserve">“And these,” Harry continued, </w:t>
      </w:r>
      <w:r w:rsidR="00373487">
        <w:t>patting the stack of boxes on the right, “are, well, it’s a film I made with Gabrielle.”</w:t>
      </w:r>
    </w:p>
    <w:p w14:paraId="42B511BB" w14:textId="77777777" w:rsidR="00DC2C2B" w:rsidRDefault="00DC2C2B" w:rsidP="00796B40"/>
    <w:p w14:paraId="45900837" w14:textId="4E433E80" w:rsidR="00DC2C2B" w:rsidRDefault="00DC2C2B" w:rsidP="00796B40">
      <w:r>
        <w:t xml:space="preserve">Lucinda looked up sharply, her eyes sparkling as she arched an eyebrow in surprise. </w:t>
      </w:r>
    </w:p>
    <w:p w14:paraId="125E7BAF" w14:textId="77777777" w:rsidR="00DC2C2B" w:rsidRDefault="00DC2C2B" w:rsidP="00796B40"/>
    <w:p w14:paraId="31A64D2A" w14:textId="3F6AE6CC" w:rsidR="00DC2C2B" w:rsidRDefault="00DC2C2B" w:rsidP="00796B40">
      <w:r>
        <w:t>“</w:t>
      </w:r>
      <w:r w:rsidR="007F03F5">
        <w:t xml:space="preserve">Can people tell it’s you in the recording?” she asked eagerly. </w:t>
      </w:r>
    </w:p>
    <w:p w14:paraId="3A9EA795" w14:textId="77777777" w:rsidR="007F03F5" w:rsidRDefault="007F03F5" w:rsidP="00796B40"/>
    <w:p w14:paraId="6F4A38DD" w14:textId="78B36589" w:rsidR="007F03F5" w:rsidRDefault="007F03F5" w:rsidP="00796B40">
      <w:r>
        <w:lastRenderedPageBreak/>
        <w:t xml:space="preserve">He scratched the back of his neck nervously. </w:t>
      </w:r>
    </w:p>
    <w:p w14:paraId="01DE19E5" w14:textId="77777777" w:rsidR="007F03F5" w:rsidRDefault="007F03F5" w:rsidP="00796B40"/>
    <w:p w14:paraId="0CD4A4DC" w14:textId="0D3152F5" w:rsidR="007F03F5" w:rsidRDefault="007F03F5" w:rsidP="00796B40">
      <w:r>
        <w:t>“Er, yeah.”</w:t>
      </w:r>
    </w:p>
    <w:p w14:paraId="47E3A3E5" w14:textId="77777777" w:rsidR="007F03F5" w:rsidRDefault="007F03F5" w:rsidP="00796B40"/>
    <w:p w14:paraId="19C9FCE6" w14:textId="65FCC9FD" w:rsidR="007F03F5" w:rsidRDefault="007F03F5" w:rsidP="00796B40">
      <w:r>
        <w:t>“</w:t>
      </w:r>
      <w:r w:rsidR="00A54415">
        <w:t xml:space="preserve">Wonderful!” she beamed. “These’ll fly off the shelf! </w:t>
      </w:r>
      <w:r w:rsidR="00E60A86">
        <w:t xml:space="preserve">So, </w:t>
      </w:r>
      <w:r w:rsidR="00B47B73">
        <w:t>Lavender convinced you to start acting.”</w:t>
      </w:r>
    </w:p>
    <w:p w14:paraId="358FC431" w14:textId="77777777" w:rsidR="00B47B73" w:rsidRDefault="00B47B73" w:rsidP="00796B40"/>
    <w:p w14:paraId="5D1FA437" w14:textId="72DAD948" w:rsidR="00B47B73" w:rsidRDefault="00B47B73" w:rsidP="00796B40">
      <w:r>
        <w:t>“I didn’t do much acting,” Harry muttered</w:t>
      </w:r>
      <w:r w:rsidR="008D7DD7">
        <w:t>, earning him a wry grin from Lucinda. “I’m giving it a try.”</w:t>
      </w:r>
    </w:p>
    <w:p w14:paraId="4D9AD81E" w14:textId="77777777" w:rsidR="00580AB7" w:rsidRDefault="00580AB7" w:rsidP="00796B40"/>
    <w:p w14:paraId="6B8354FA" w14:textId="58DC25A8" w:rsidR="00580AB7" w:rsidRDefault="000375E8" w:rsidP="00796B40">
      <w:r>
        <w:t>“</w:t>
      </w:r>
      <w:r w:rsidR="00AA12D0">
        <w:t>Who’s your agent?”</w:t>
      </w:r>
    </w:p>
    <w:p w14:paraId="4FC9A14C" w14:textId="77777777" w:rsidR="00C917BD" w:rsidRDefault="00C917BD" w:rsidP="00796B40"/>
    <w:p w14:paraId="2EF25F40" w14:textId="605B7B96" w:rsidR="00C917BD" w:rsidRDefault="00C917BD" w:rsidP="00796B40">
      <w:r>
        <w:t xml:space="preserve">“Er, I don’t have one,” he told her. </w:t>
      </w:r>
    </w:p>
    <w:p w14:paraId="2E8D8895" w14:textId="77777777" w:rsidR="00C917BD" w:rsidRDefault="00C917BD" w:rsidP="00796B40"/>
    <w:p w14:paraId="31C1E1AE" w14:textId="1073453F" w:rsidR="00C917BD" w:rsidRDefault="00C917BD" w:rsidP="00796B40">
      <w:r>
        <w:t xml:space="preserve">Tsking under her breath, she shook her head. </w:t>
      </w:r>
    </w:p>
    <w:p w14:paraId="396ED3CA" w14:textId="77777777" w:rsidR="00C917BD" w:rsidRDefault="00C917BD" w:rsidP="00796B40"/>
    <w:p w14:paraId="3397F33F" w14:textId="1368B8D3" w:rsidR="00C917BD" w:rsidRDefault="00C917BD" w:rsidP="00796B40">
      <w:r>
        <w:t>“Oh, sweetheart, we need to get you one quickly,” she said. “The girls will be breaking down your door if you don’t.</w:t>
      </w:r>
      <w:r w:rsidR="00216DE8">
        <w:t xml:space="preserve"> Talk to your friend, Lavender. She might know someone.”</w:t>
      </w:r>
    </w:p>
    <w:p w14:paraId="63458736" w14:textId="77777777" w:rsidR="00216DE8" w:rsidRDefault="00216DE8" w:rsidP="00796B40"/>
    <w:p w14:paraId="0E5A13D1" w14:textId="2CE0D8C3" w:rsidR="00216DE8" w:rsidRDefault="00216DE8" w:rsidP="00796B40">
      <w:r>
        <w:t xml:space="preserve">“Right,” Harry nodded. “Thanks. </w:t>
      </w:r>
      <w:r w:rsidR="00631B09">
        <w:t>Do you need anything else from me? I’m not really sure how this is supposed to work.”</w:t>
      </w:r>
    </w:p>
    <w:p w14:paraId="1A487BF7" w14:textId="77777777" w:rsidR="00631B09" w:rsidRDefault="00631B09" w:rsidP="00796B40"/>
    <w:p w14:paraId="4AE2CFF3" w14:textId="2A9EABBD" w:rsidR="00631B09" w:rsidRDefault="00631B09" w:rsidP="00796B40">
      <w:r>
        <w:t>“I can tell,” Lucinda smirked. “</w:t>
      </w:r>
      <w:r w:rsidR="002C786A">
        <w:t>I just need a price. Generally</w:t>
      </w:r>
      <w:r w:rsidR="00EC01AE">
        <w:t>,</w:t>
      </w:r>
      <w:r w:rsidR="002C786A">
        <w:t xml:space="preserve"> I recommend a Sickle </w:t>
      </w:r>
      <w:r w:rsidR="00EC01AE">
        <w:t>over the cost of the orb, but you could probably charge twice that if you wanted to.</w:t>
      </w:r>
      <w:r w:rsidR="009308BC">
        <w:t>”</w:t>
      </w:r>
    </w:p>
    <w:p w14:paraId="4564BFB0" w14:textId="77777777" w:rsidR="009308BC" w:rsidRDefault="009308BC" w:rsidP="00796B40"/>
    <w:p w14:paraId="2B64744A" w14:textId="4E2C8DF9" w:rsidR="009308BC" w:rsidRDefault="009308BC" w:rsidP="00796B40">
      <w:r>
        <w:t>“</w:t>
      </w:r>
      <w:r w:rsidR="00AB49B3">
        <w:t xml:space="preserve">No,” </w:t>
      </w:r>
      <w:r w:rsidR="00045FEC">
        <w:t>he said, shaking his head. “Just sell it for whatever you sell Lavender’s for.”</w:t>
      </w:r>
    </w:p>
    <w:p w14:paraId="655F3AC4" w14:textId="77777777" w:rsidR="00045FEC" w:rsidRDefault="00045FEC" w:rsidP="00796B40"/>
    <w:p w14:paraId="34BDCABA" w14:textId="5EE33385" w:rsidR="00727D58" w:rsidRDefault="00045FEC" w:rsidP="00796B40">
      <w:r>
        <w:t xml:space="preserve">“Alright. One Sickle, ten Knuts it is,” she said, </w:t>
      </w:r>
      <w:r w:rsidR="00727D58">
        <w:t>levitating the boxes behind the counter.</w:t>
      </w:r>
      <w:r w:rsidR="007F6A62">
        <w:t xml:space="preserve"> “</w:t>
      </w:r>
      <w:r w:rsidR="001763C5">
        <w:t>I owl payments every Friday evening.</w:t>
      </w:r>
      <w:r w:rsidR="008A3DB4">
        <w:t>”</w:t>
      </w:r>
    </w:p>
    <w:p w14:paraId="1DD241EA" w14:textId="77777777" w:rsidR="008A3DB4" w:rsidRDefault="008A3DB4" w:rsidP="00796B40"/>
    <w:p w14:paraId="35252969" w14:textId="5639C679" w:rsidR="008A3DB4" w:rsidRDefault="008A3DB4" w:rsidP="00796B40">
      <w:r>
        <w:t>“Thanks.”</w:t>
      </w:r>
    </w:p>
    <w:p w14:paraId="24BA3774" w14:textId="77777777" w:rsidR="008A3DB4" w:rsidRDefault="008A3DB4" w:rsidP="00796B40"/>
    <w:p w14:paraId="496A3342" w14:textId="00AAE536" w:rsidR="008A3DB4" w:rsidRDefault="008A3DB4" w:rsidP="00796B40">
      <w:r>
        <w:t xml:space="preserve">Giving her a wave, Harry took Gabrielle’s hand, and they left. </w:t>
      </w:r>
      <w:r w:rsidR="00071404">
        <w:t>Casually</w:t>
      </w:r>
      <w:r w:rsidR="00F63A7B">
        <w:t xml:space="preserve">, they made their way down the street to Lavender’s apartment and knocked on her door. </w:t>
      </w:r>
      <w:r w:rsidR="000B71FE">
        <w:t xml:space="preserve">She opened the door in a thin silk robe and smiled brightly. </w:t>
      </w:r>
    </w:p>
    <w:p w14:paraId="147A90D5" w14:textId="77777777" w:rsidR="000B71FE" w:rsidRDefault="000B71FE" w:rsidP="00796B40"/>
    <w:p w14:paraId="1E392D01" w14:textId="151FFFB7" w:rsidR="000B71FE" w:rsidRDefault="000B71FE" w:rsidP="00796B40">
      <w:r>
        <w:t>“Perfect</w:t>
      </w:r>
      <w:r w:rsidR="00300651">
        <w:t xml:space="preserve"> timing,” she said. “I’m just about done getting ready. Come on in.”</w:t>
      </w:r>
    </w:p>
    <w:p w14:paraId="6786D738" w14:textId="77777777" w:rsidR="00300651" w:rsidRDefault="00300651" w:rsidP="00796B40"/>
    <w:p w14:paraId="5CBDB683" w14:textId="7BC57B75" w:rsidR="00300651" w:rsidRDefault="007425BD" w:rsidP="00796B40">
      <w:r>
        <w:t xml:space="preserve">Harry felt a sudden burst of nerves as he stepped inside and closed the door. As he and </w:t>
      </w:r>
      <w:r w:rsidR="00676100">
        <w:t xml:space="preserve">Gabrielle followed Lavender into the living room, they spotted Hannah Abbot on the couch. </w:t>
      </w:r>
      <w:r w:rsidR="00DF1754">
        <w:t>Her</w:t>
      </w:r>
      <w:r w:rsidR="00FB586E">
        <w:t xml:space="preserve"> wavy,</w:t>
      </w:r>
      <w:r w:rsidR="00DF1754">
        <w:t xml:space="preserve"> </w:t>
      </w:r>
      <w:r w:rsidR="00FB586E">
        <w:t>dirty blonde hair fell around her shoulders</w:t>
      </w:r>
      <w:r w:rsidR="0068683B">
        <w:t>,</w:t>
      </w:r>
      <w:r w:rsidR="00FB586E">
        <w:t xml:space="preserve"> </w:t>
      </w:r>
      <w:r w:rsidR="0068683B">
        <w:t xml:space="preserve">and she looked up at them through her round glasses and smiled. </w:t>
      </w:r>
      <w:r w:rsidR="000D5C0F">
        <w:t xml:space="preserve">While not as attractive as Gabrielle or Lavender, she was pretty in her own right, and she’d </w:t>
      </w:r>
      <w:r w:rsidR="004A11A8">
        <w:t xml:space="preserve">slimmed down quite a bit since he’d last seen her. </w:t>
      </w:r>
    </w:p>
    <w:p w14:paraId="1855E586" w14:textId="77777777" w:rsidR="005674C6" w:rsidRDefault="005674C6" w:rsidP="00796B40"/>
    <w:p w14:paraId="36580C3E" w14:textId="441C1ADC" w:rsidR="005674C6" w:rsidRDefault="005674C6" w:rsidP="00796B40">
      <w:r>
        <w:t xml:space="preserve">“Hey, Harry,” </w:t>
      </w:r>
      <w:r w:rsidR="003D5F63">
        <w:t xml:space="preserve">she said with a smile and waved. </w:t>
      </w:r>
    </w:p>
    <w:p w14:paraId="64544153" w14:textId="77777777" w:rsidR="003D5F63" w:rsidRDefault="003D5F63" w:rsidP="00796B40"/>
    <w:p w14:paraId="2FBDD488" w14:textId="7E599535" w:rsidR="003D5F63" w:rsidRDefault="003D5F63" w:rsidP="00796B40">
      <w:r>
        <w:t>“Hi, Hannah,” he replied. “This is Fleur’s sister, Gabrielle.”</w:t>
      </w:r>
    </w:p>
    <w:p w14:paraId="7653DA47" w14:textId="77777777" w:rsidR="00615A96" w:rsidRDefault="00615A96" w:rsidP="00796B40"/>
    <w:p w14:paraId="6A2270A0" w14:textId="497EEABA" w:rsidR="00615A96" w:rsidRDefault="00615A96" w:rsidP="00796B40">
      <w:r>
        <w:t>“Hi,” Hannah smiled. “Lavender said you’ll be working the camera today?”</w:t>
      </w:r>
    </w:p>
    <w:p w14:paraId="014FA21F" w14:textId="77777777" w:rsidR="00615A96" w:rsidRDefault="00615A96" w:rsidP="00796B40"/>
    <w:p w14:paraId="35E81457" w14:textId="5E91D2EA" w:rsidR="00615A96" w:rsidRDefault="00615A96" w:rsidP="00796B40">
      <w:r>
        <w:t xml:space="preserve">“Oui,” Gabrielle grinned. </w:t>
      </w:r>
    </w:p>
    <w:p w14:paraId="30BF04A6" w14:textId="77777777" w:rsidR="00615A96" w:rsidRDefault="00615A96" w:rsidP="00796B40"/>
    <w:p w14:paraId="585CBE1B" w14:textId="6756A2C9" w:rsidR="00615A96" w:rsidRDefault="00615A96" w:rsidP="00796B40">
      <w:r>
        <w:t>“</w:t>
      </w:r>
      <w:r w:rsidR="002D6C57">
        <w:t xml:space="preserve">Good,” Hannah said, lifting a pile of notes from the coffee table. </w:t>
      </w:r>
      <w:r w:rsidR="0077568D">
        <w:t>“</w:t>
      </w:r>
      <w:r w:rsidR="00C45E21">
        <w:t>So, I didn’t want to do anything fancy for Harry’s first shoot. This one is pretty simple. I</w:t>
      </w:r>
      <w:r w:rsidR="007C066E">
        <w:t xml:space="preserve">’ve called it ‘The Seduction of Harry Potter.’ </w:t>
      </w:r>
      <w:r w:rsidR="00314A7C">
        <w:t>Here’s what we’re going to do…”</w:t>
      </w:r>
    </w:p>
    <w:p w14:paraId="5338BC93" w14:textId="77777777" w:rsidR="00314A7C" w:rsidRDefault="00314A7C" w:rsidP="00796B40"/>
    <w:p w14:paraId="21BC14FF" w14:textId="57DA6A90" w:rsidR="00314A7C" w:rsidRDefault="00075BCA" w:rsidP="00796B40">
      <w:r>
        <w:t xml:space="preserve">A few minutes later, Harry was standing at the bottom of the stairs with Lavender, nervously waiting for their cue. </w:t>
      </w:r>
    </w:p>
    <w:p w14:paraId="7B731AF0" w14:textId="77777777" w:rsidR="00E15C93" w:rsidRDefault="00E15C93" w:rsidP="00796B40"/>
    <w:p w14:paraId="0F126837" w14:textId="1D0D2B0C" w:rsidR="00E15C93" w:rsidRDefault="00E15C93" w:rsidP="00796B40">
      <w:r>
        <w:lastRenderedPageBreak/>
        <w:t xml:space="preserve">“Relax,” </w:t>
      </w:r>
      <w:r w:rsidR="005F7DDE">
        <w:t xml:space="preserve">Lavender said, caressing his arm before she adjusted </w:t>
      </w:r>
      <w:r w:rsidR="000B4ABC">
        <w:t xml:space="preserve">the neck of her little black dress. </w:t>
      </w:r>
      <w:r w:rsidR="003248BC">
        <w:t>“It’s not like you haven’t done this before.”</w:t>
      </w:r>
    </w:p>
    <w:p w14:paraId="33CE0480" w14:textId="77777777" w:rsidR="003248BC" w:rsidRDefault="003248BC" w:rsidP="00796B40"/>
    <w:p w14:paraId="7817ED7B" w14:textId="348C2A82" w:rsidR="003248BC" w:rsidRDefault="003248BC" w:rsidP="00796B40">
      <w:r>
        <w:t>“That was different,” Harry argued. “</w:t>
      </w:r>
      <w:r w:rsidR="00350830">
        <w:t>We just filmed ourselves having sex. I didn’t have to act.”</w:t>
      </w:r>
    </w:p>
    <w:p w14:paraId="51CF4323" w14:textId="77777777" w:rsidR="00350830" w:rsidRDefault="00350830" w:rsidP="00796B40"/>
    <w:p w14:paraId="5E211303" w14:textId="16E132A8" w:rsidR="00350830" w:rsidRDefault="00350830" w:rsidP="00796B40">
      <w:r>
        <w:t>“</w:t>
      </w:r>
      <w:r w:rsidR="00BC5F81">
        <w:t>Don’t think of it as acting,” she told him. “Just pretend we had a really nice date</w:t>
      </w:r>
      <w:r w:rsidR="00AD04FC">
        <w:t xml:space="preserve"> and now </w:t>
      </w:r>
      <w:r w:rsidR="001E6276">
        <w:t>you’re trying to get in my pants.”</w:t>
      </w:r>
    </w:p>
    <w:p w14:paraId="1D5B94B8" w14:textId="77777777" w:rsidR="001E6276" w:rsidRDefault="001E6276" w:rsidP="00796B40"/>
    <w:p w14:paraId="0D03E705" w14:textId="0C99D5DA" w:rsidR="001E6276" w:rsidRDefault="001E6276" w:rsidP="00796B40">
      <w:r>
        <w:t xml:space="preserve">Harry snorted and smiled. </w:t>
      </w:r>
    </w:p>
    <w:p w14:paraId="1D169AF4" w14:textId="77777777" w:rsidR="00D82C56" w:rsidRDefault="00D82C56" w:rsidP="00796B40"/>
    <w:p w14:paraId="3D68160E" w14:textId="3C9D96E1" w:rsidR="00D82C56" w:rsidRDefault="00D82C56" w:rsidP="00796B40">
      <w:r>
        <w:t xml:space="preserve">“Action!” Gabrielle yelled. </w:t>
      </w:r>
    </w:p>
    <w:p w14:paraId="3F2625C4" w14:textId="77777777" w:rsidR="00D82C56" w:rsidRDefault="00D82C56" w:rsidP="00796B40"/>
    <w:p w14:paraId="1405DD5D" w14:textId="3E1E72A0" w:rsidR="00D82C56" w:rsidRDefault="008923B7" w:rsidP="00796B40">
      <w:r>
        <w:t xml:space="preserve">Lavender looped her arm through his, kissed him on the cheek, and they slowly climbed the stairs. </w:t>
      </w:r>
      <w:r w:rsidR="00E60161">
        <w:t xml:space="preserve">As they neared the top, Gabrielle and Hannah came into view. Gabrielle was </w:t>
      </w:r>
      <w:r w:rsidR="008E2A87">
        <w:t xml:space="preserve">holding the camera while Hannah watched over her shoulder. </w:t>
      </w:r>
    </w:p>
    <w:p w14:paraId="3B804F37" w14:textId="77777777" w:rsidR="008E2A87" w:rsidRDefault="008E2A87" w:rsidP="00796B40"/>
    <w:p w14:paraId="760BAF10" w14:textId="0CBC601B" w:rsidR="008E2A87" w:rsidRDefault="008E2A87" w:rsidP="00796B40">
      <w:r>
        <w:t>“I had a really nice night tonight</w:t>
      </w:r>
      <w:r w:rsidR="002629C0">
        <w:t xml:space="preserve">,” Lavender smiled. </w:t>
      </w:r>
    </w:p>
    <w:p w14:paraId="220625E6" w14:textId="77777777" w:rsidR="002629C0" w:rsidRDefault="002629C0" w:rsidP="00796B40"/>
    <w:p w14:paraId="56AB3118" w14:textId="67100BEB" w:rsidR="002629C0" w:rsidRDefault="002629C0" w:rsidP="00796B40">
      <w:r>
        <w:t>“Yeah, me too.”</w:t>
      </w:r>
    </w:p>
    <w:p w14:paraId="196C3AE6" w14:textId="77777777" w:rsidR="002629C0" w:rsidRDefault="002629C0" w:rsidP="00796B40"/>
    <w:p w14:paraId="22A83C2D" w14:textId="4193345D" w:rsidR="002629C0" w:rsidRDefault="002629C0" w:rsidP="00796B40">
      <w:r>
        <w:t>“Cut!” Hannah yelled</w:t>
      </w:r>
      <w:r w:rsidR="005D1807">
        <w:t>. “Harry, you can’t look at us.”</w:t>
      </w:r>
    </w:p>
    <w:p w14:paraId="649C3A10" w14:textId="77777777" w:rsidR="005D1807" w:rsidRDefault="005D1807" w:rsidP="00796B40"/>
    <w:p w14:paraId="4EEFA08E" w14:textId="31973D50" w:rsidR="005D1807" w:rsidRDefault="005D1807" w:rsidP="00796B40">
      <w:r>
        <w:t xml:space="preserve">“Sorry,” he said, scratching the back of his neck nervously. </w:t>
      </w:r>
    </w:p>
    <w:p w14:paraId="3CE69C6B" w14:textId="77777777" w:rsidR="005D1807" w:rsidRDefault="005D1807" w:rsidP="00796B40"/>
    <w:p w14:paraId="354EE3B4" w14:textId="227C8DBA" w:rsidR="005D1807" w:rsidRDefault="005D1807" w:rsidP="00796B40">
      <w:r>
        <w:t xml:space="preserve">“It’s fine,” Hannah smiled. “Everyone does that at first. </w:t>
      </w:r>
      <w:r w:rsidR="007B4F07">
        <w:t>Just try to pretend we’re not even here</w:t>
      </w:r>
      <w:r w:rsidR="0054465D">
        <w:t>, okay. Let’s try that again.”</w:t>
      </w:r>
    </w:p>
    <w:p w14:paraId="3CFFB1D0" w14:textId="77777777" w:rsidR="0054465D" w:rsidRDefault="0054465D" w:rsidP="00796B40"/>
    <w:p w14:paraId="7976C528" w14:textId="238A7E01" w:rsidR="00371384" w:rsidRDefault="0054465D" w:rsidP="00796B40">
      <w:r>
        <w:t>Harry and Lavender walked back to the bottom of the stairs</w:t>
      </w:r>
      <w:r w:rsidR="00371384">
        <w:t xml:space="preserve">. </w:t>
      </w:r>
      <w:r w:rsidR="001F4665">
        <w:t xml:space="preserve">As they waited for their cue, she turned to him, grabbed his head, and pulled him in for a brief but intense kiss. </w:t>
      </w:r>
    </w:p>
    <w:p w14:paraId="375A5860" w14:textId="77777777" w:rsidR="00B17349" w:rsidRDefault="00B17349" w:rsidP="00796B40"/>
    <w:p w14:paraId="4E8BD148" w14:textId="23F4926A" w:rsidR="00B17349" w:rsidRDefault="00B17349" w:rsidP="00796B40">
      <w:r>
        <w:t>“The sooner we get through this, the sooner you get me out of this dress and on my nice, comfortable bed</w:t>
      </w:r>
      <w:r w:rsidR="006E6621">
        <w:t xml:space="preserve">,” she whispered. </w:t>
      </w:r>
    </w:p>
    <w:p w14:paraId="6B669982" w14:textId="77777777" w:rsidR="006E6621" w:rsidRDefault="006E6621" w:rsidP="00796B40"/>
    <w:p w14:paraId="020B1993" w14:textId="714E8EE8" w:rsidR="006E6621" w:rsidRDefault="006E6621" w:rsidP="00796B40">
      <w:r>
        <w:t xml:space="preserve">Harry swallowed thickly and couldn’t stop himself from glancing down at her </w:t>
      </w:r>
      <w:r w:rsidR="00B138FF">
        <w:t xml:space="preserve">vast valley of pale cleavage. </w:t>
      </w:r>
    </w:p>
    <w:p w14:paraId="78F2C5ED" w14:textId="77777777" w:rsidR="00B138FF" w:rsidRDefault="00B138FF" w:rsidP="00796B40"/>
    <w:p w14:paraId="5D88EF45" w14:textId="169C6E58" w:rsidR="00B138FF" w:rsidRDefault="00B138FF" w:rsidP="00796B40">
      <w:r>
        <w:t xml:space="preserve">“And </w:t>
      </w:r>
      <w:r w:rsidR="00BE37B3">
        <w:t xml:space="preserve">action!” Gabrielle called. </w:t>
      </w:r>
    </w:p>
    <w:p w14:paraId="1E3979D1" w14:textId="77777777" w:rsidR="00BE37B3" w:rsidRDefault="00BE37B3" w:rsidP="00796B40"/>
    <w:p w14:paraId="764C908F" w14:textId="26E4249F" w:rsidR="00BE37B3" w:rsidRDefault="00BE37B3" w:rsidP="00796B40">
      <w:r>
        <w:t xml:space="preserve">Quickly getting back into position, Harry took a deep breath and climbed the stairs. </w:t>
      </w:r>
    </w:p>
    <w:p w14:paraId="36F20B27" w14:textId="77777777" w:rsidR="00203273" w:rsidRDefault="00203273" w:rsidP="00796B40"/>
    <w:p w14:paraId="3E9377C2" w14:textId="09DC7E61" w:rsidR="00203273" w:rsidRDefault="00203273" w:rsidP="00796B40">
      <w:r>
        <w:t xml:space="preserve">“I had a really nice time tonight,” Lavender smiled. </w:t>
      </w:r>
    </w:p>
    <w:p w14:paraId="08FFEDCF" w14:textId="77777777" w:rsidR="00203273" w:rsidRDefault="00203273" w:rsidP="00796B40"/>
    <w:p w14:paraId="4F8D1123" w14:textId="5311EF67" w:rsidR="00203273" w:rsidRDefault="00203273" w:rsidP="00796B40">
      <w:r>
        <w:t>“Yeah, me too,” Harry said.</w:t>
      </w:r>
    </w:p>
    <w:p w14:paraId="6D705085" w14:textId="77777777" w:rsidR="00203273" w:rsidRDefault="00203273" w:rsidP="00796B40"/>
    <w:p w14:paraId="5DE43184" w14:textId="4B162020" w:rsidR="00203273" w:rsidRDefault="00203273" w:rsidP="00796B40">
      <w:r>
        <w:t xml:space="preserve">Ignoring </w:t>
      </w:r>
      <w:r w:rsidR="0029229A">
        <w:t xml:space="preserve">Gabrielle and </w:t>
      </w:r>
      <w:r w:rsidR="00585D0B">
        <w:t xml:space="preserve">Hannah, he </w:t>
      </w:r>
      <w:r w:rsidR="00280DDD">
        <w:t xml:space="preserve">allowed her to pull him back into her apartment. She led him over to the </w:t>
      </w:r>
      <w:r w:rsidR="00B02A1B">
        <w:t>sofa</w:t>
      </w:r>
      <w:r w:rsidR="00280DDD">
        <w:t xml:space="preserve">, where a bottle of wine and two glasses were already waiting. He thought that seemed a bit out of place, but </w:t>
      </w:r>
      <w:r w:rsidR="00B02A1B">
        <w:t xml:space="preserve">didn’t say anything about it. What did he know about filmmaking? </w:t>
      </w:r>
    </w:p>
    <w:p w14:paraId="618102B7" w14:textId="77777777" w:rsidR="00B02A1B" w:rsidRDefault="00B02A1B" w:rsidP="00796B40"/>
    <w:p w14:paraId="405FCEDA" w14:textId="197398DA" w:rsidR="00B02A1B" w:rsidRDefault="00B02A1B" w:rsidP="00796B40">
      <w:r>
        <w:t>Stopping in front of the sofa</w:t>
      </w:r>
      <w:r w:rsidR="00493A69">
        <w:t xml:space="preserve">, Lavender turned to him with a seductive smile. </w:t>
      </w:r>
    </w:p>
    <w:p w14:paraId="246D01EC" w14:textId="77777777" w:rsidR="00542C1F" w:rsidRDefault="00542C1F" w:rsidP="00796B40"/>
    <w:p w14:paraId="7440B2CC" w14:textId="0331FE0E" w:rsidR="00542C1F" w:rsidRDefault="00542C1F" w:rsidP="00796B40">
      <w:r>
        <w:t>“Make yourself at home. I’m just going to slip into something a little more comfortable.”</w:t>
      </w:r>
    </w:p>
    <w:p w14:paraId="10FDD40E" w14:textId="77777777" w:rsidR="00542C1F" w:rsidRDefault="00542C1F" w:rsidP="00796B40"/>
    <w:p w14:paraId="0CD03C83" w14:textId="2C8EC223" w:rsidR="00542C1F" w:rsidRDefault="00641F89" w:rsidP="00796B40">
      <w:r>
        <w:t xml:space="preserve">Releasing his hand, she walked to the bedroom with a sway in her hips. </w:t>
      </w:r>
      <w:r w:rsidR="000B179F">
        <w:t xml:space="preserve">The door closed, and Harry suddenly felt very awkward. What was he supposed to do now? They hadn’t discussed this part. He glanced out of the corner of his eye </w:t>
      </w:r>
      <w:r w:rsidR="001B397D">
        <w:t>at Gabrielle</w:t>
      </w:r>
      <w:r w:rsidR="0016093A">
        <w:t xml:space="preserve"> and was relieved to find her focused on the bedroom door. Hannah stood behind her, whispering into her ear. </w:t>
      </w:r>
    </w:p>
    <w:p w14:paraId="3B4554EB" w14:textId="77777777" w:rsidR="0016093A" w:rsidRDefault="0016093A" w:rsidP="00796B40"/>
    <w:p w14:paraId="03E87A42" w14:textId="7793BE24" w:rsidR="0016093A" w:rsidRDefault="0016093A" w:rsidP="00796B40">
      <w:r>
        <w:lastRenderedPageBreak/>
        <w:t xml:space="preserve">Before he could think too much about </w:t>
      </w:r>
      <w:r w:rsidR="00A5415D">
        <w:t xml:space="preserve">what they might be doing, the door opened, and his jaw dropped. There stood Lavender, </w:t>
      </w:r>
      <w:r w:rsidR="003B4A1B">
        <w:t xml:space="preserve">dressed in nothing but a black garter belt, stockings, and a pair of black high heels. </w:t>
      </w:r>
      <w:r w:rsidR="00D66FBD">
        <w:t xml:space="preserve">No knickers, no bra, nothing else covering her voluptuous body. </w:t>
      </w:r>
      <w:r w:rsidR="00B33FA3">
        <w:t xml:space="preserve">She smirked at his reaction and walked towards him slowly. Her </w:t>
      </w:r>
      <w:r w:rsidR="009A4A4A">
        <w:t xml:space="preserve">large, teardrop-shaped breasts jiggled with every step. </w:t>
      </w:r>
    </w:p>
    <w:p w14:paraId="643E3893" w14:textId="77777777" w:rsidR="009A4A4A" w:rsidRDefault="009A4A4A" w:rsidP="00796B40"/>
    <w:p w14:paraId="11B8816C" w14:textId="609E0CA4" w:rsidR="009A4A4A" w:rsidRDefault="009A4A4A" w:rsidP="00796B40">
      <w:r>
        <w:t xml:space="preserve">She </w:t>
      </w:r>
      <w:r w:rsidR="00505884">
        <w:t xml:space="preserve">came to a stop in front of him. Reaching out, </w:t>
      </w:r>
      <w:r w:rsidR="005B788C">
        <w:t>she caressed his thin black tie before grabbing the bottom. She used it like a leash to lead him to the bedroom</w:t>
      </w:r>
      <w:r w:rsidR="00655302">
        <w:t xml:space="preserve">, and he happily followed along, only vaguely aware of Gabrielle and Hannah following after him. </w:t>
      </w:r>
    </w:p>
    <w:p w14:paraId="09B13539" w14:textId="77777777" w:rsidR="00483ECF" w:rsidRDefault="00483ECF" w:rsidP="00796B40"/>
    <w:p w14:paraId="12BC1156" w14:textId="6D7CC2F1" w:rsidR="00483ECF" w:rsidRDefault="00455AB9" w:rsidP="00796B40">
      <w:r>
        <w:t xml:space="preserve">Dozens of floating candles lit the room. </w:t>
      </w:r>
      <w:r w:rsidR="007C45A7">
        <w:t xml:space="preserve">Shadows danced </w:t>
      </w:r>
      <w:r w:rsidR="00B41B5E">
        <w:t xml:space="preserve">across the walls as their entrance disturbed the air. The bed </w:t>
      </w:r>
      <w:r w:rsidR="009905D8">
        <w:t>was perfectly made in crimson sheets</w:t>
      </w:r>
      <w:r w:rsidR="00B450F1">
        <w:t>. Or perhaps it was Gryffindor red</w:t>
      </w:r>
      <w:r w:rsidR="008804D8">
        <w:t xml:space="preserve">. </w:t>
      </w:r>
    </w:p>
    <w:p w14:paraId="14139498" w14:textId="77777777" w:rsidR="008804D8" w:rsidRDefault="008804D8" w:rsidP="00796B40"/>
    <w:p w14:paraId="5F459EC6" w14:textId="5B9AC1D6" w:rsidR="008804D8" w:rsidRDefault="008804D8" w:rsidP="00796B40">
      <w:r>
        <w:t xml:space="preserve">Lavender stopped in the middle of the room and pulled him closer </w:t>
      </w:r>
      <w:r w:rsidR="0024414C">
        <w:t xml:space="preserve">by his tie until their bodies touched. His arousal surged as her bare breasts brushed against his </w:t>
      </w:r>
      <w:r w:rsidR="002713F1">
        <w:t xml:space="preserve">thin, white dress shirt. She continued pulling him down until their lips met. </w:t>
      </w:r>
      <w:r w:rsidR="00AF52DC">
        <w:t xml:space="preserve">As her tongue danced along the inside of his mouth, she loosened his tie and tossed it to the floor. </w:t>
      </w:r>
      <w:r w:rsidR="00BA201C">
        <w:t xml:space="preserve">His sports jacket was next, before she started popping open the buttons of his shirt one by one. </w:t>
      </w:r>
    </w:p>
    <w:p w14:paraId="336FD61C" w14:textId="77777777" w:rsidR="00C13639" w:rsidRDefault="00C13639" w:rsidP="00796B40"/>
    <w:p w14:paraId="13108694" w14:textId="65223E2D" w:rsidR="00C13639" w:rsidRDefault="00C13639" w:rsidP="00796B40">
      <w:r>
        <w:t xml:space="preserve">Meanwhile, Harry’s hands explored every inch of her body he could reach. </w:t>
      </w:r>
      <w:r w:rsidR="00415DE0">
        <w:t xml:space="preserve">One hand cupped and squeezed her breast while the other slid slowly down her spine until </w:t>
      </w:r>
      <w:r w:rsidR="00C71D24">
        <w:t xml:space="preserve">he reached her bum. It felt larger and softer than Gabrielle’s, he noted as he kneaded it. </w:t>
      </w:r>
      <w:r w:rsidR="002340A0">
        <w:t xml:space="preserve">Lavender moaned sensually when he gave it a squeeze and </w:t>
      </w:r>
      <w:r w:rsidR="00416323">
        <w:t xml:space="preserve">rushed to strip him of his shirt. </w:t>
      </w:r>
    </w:p>
    <w:p w14:paraId="4F561BF9" w14:textId="77777777" w:rsidR="00416323" w:rsidRDefault="00416323" w:rsidP="00796B40"/>
    <w:p w14:paraId="72F7892C" w14:textId="12C94364" w:rsidR="00416323" w:rsidRDefault="00416323" w:rsidP="00796B40">
      <w:r>
        <w:t xml:space="preserve">It had barely hit the floor before she broke the kiss and dropped to her knees. </w:t>
      </w:r>
      <w:r w:rsidR="00266AEA">
        <w:t xml:space="preserve">Smirking up at him seductively, she unbuckled his belt, opened his trousers, and yanked them down to his knees. </w:t>
      </w:r>
      <w:r w:rsidR="001C3757">
        <w:t xml:space="preserve">His throbbing erection bounced up and bobbed in front of her face. </w:t>
      </w:r>
      <w:r w:rsidR="00FD52DB">
        <w:t xml:space="preserve">Her eyes sparkled as she cradled him in both hands and kissed the tip. </w:t>
      </w:r>
      <w:r w:rsidR="00362198">
        <w:t xml:space="preserve">Harry took a deep, calming breath through his nose and rested </w:t>
      </w:r>
      <w:r w:rsidR="00CF557F">
        <w:t>his hand</w:t>
      </w:r>
      <w:r w:rsidR="00362198">
        <w:t xml:space="preserve"> on top of her head as she </w:t>
      </w:r>
      <w:r w:rsidR="00DB2273">
        <w:t xml:space="preserve">took him into her mouth. As he moaned, he noticed Gabrielle moving around to the side for a better view. </w:t>
      </w:r>
    </w:p>
    <w:p w14:paraId="1278E186" w14:textId="77777777" w:rsidR="00DB2273" w:rsidRDefault="00DB2273" w:rsidP="00796B40"/>
    <w:p w14:paraId="75813429" w14:textId="77777777" w:rsidR="00313FD2" w:rsidRDefault="00CF557F" w:rsidP="00796B40">
      <w:r>
        <w:t xml:space="preserve">His concern for the camera vanished when Lavender surged forward and </w:t>
      </w:r>
      <w:r w:rsidR="00C10A8D">
        <w:t xml:space="preserve">swallowed half of his length. </w:t>
      </w:r>
      <w:r w:rsidR="00635C6D">
        <w:t xml:space="preserve">She bobbed back and forth rapidly, leaving a trail of saliva that glistened in the flickering </w:t>
      </w:r>
      <w:r w:rsidR="00635C6D">
        <w:lastRenderedPageBreak/>
        <w:t xml:space="preserve">candlelight. </w:t>
      </w:r>
      <w:r w:rsidR="001E214F">
        <w:t>Her hand rose up to cup his balls gently before moving to grip his shaft</w:t>
      </w:r>
      <w:r w:rsidR="00FA746F">
        <w:t xml:space="preserve">. It followed her lips as she pulled back to the tip, </w:t>
      </w:r>
      <w:r w:rsidR="004B2693">
        <w:t xml:space="preserve">twisted, and then led the way back down. </w:t>
      </w:r>
      <w:r w:rsidR="007759C2">
        <w:t xml:space="preserve">Harry groaned as she repeated the same sequence over and over. </w:t>
      </w:r>
      <w:r w:rsidR="00313FD2">
        <w:t>His legs trembled, and for a moment, he feared he might burst too soon.</w:t>
      </w:r>
    </w:p>
    <w:p w14:paraId="3656A413" w14:textId="77777777" w:rsidR="00313FD2" w:rsidRDefault="00313FD2" w:rsidP="00796B40"/>
    <w:p w14:paraId="729FB677" w14:textId="58B586C7" w:rsidR="00DB2273" w:rsidRDefault="00313FD2" w:rsidP="00796B40">
      <w:r>
        <w:t xml:space="preserve"> Just before he was about to warn her, Lavender suddenly pulled back</w:t>
      </w:r>
      <w:r w:rsidR="00CE1699">
        <w:t xml:space="preserve">, panting lightly. His engorged head throbbed visibly as her hot breath washed over it. </w:t>
      </w:r>
      <w:r w:rsidR="00CE010E">
        <w:t xml:space="preserve">Smiling up at him, she slowly rose to her feet. </w:t>
      </w:r>
      <w:r w:rsidR="004F0367">
        <w:t>Her lips met his in a heated kiss. She pressed herself firmly against him, mashing her breasts against his chest</w:t>
      </w:r>
      <w:r w:rsidR="00316ED6">
        <w:t>,</w:t>
      </w:r>
      <w:r w:rsidR="004F0367">
        <w:t xml:space="preserve"> </w:t>
      </w:r>
      <w:r w:rsidR="002252C0">
        <w:t xml:space="preserve">and his </w:t>
      </w:r>
      <w:r w:rsidR="00316ED6">
        <w:t xml:space="preserve">shaft ground against her soft belly. Slowly, she </w:t>
      </w:r>
      <w:r w:rsidR="006567AF">
        <w:t xml:space="preserve">placed a trail of light kisses along his jaw until she reached his ear. </w:t>
      </w:r>
    </w:p>
    <w:p w14:paraId="731E8110" w14:textId="77777777" w:rsidR="006567AF" w:rsidRDefault="006567AF" w:rsidP="00796B40"/>
    <w:p w14:paraId="60FF5681" w14:textId="6F700042" w:rsidR="006567AF" w:rsidRDefault="006567AF" w:rsidP="00796B40">
      <w:r>
        <w:t xml:space="preserve">“Trousers off,” she whispered. </w:t>
      </w:r>
    </w:p>
    <w:p w14:paraId="04132E28" w14:textId="77777777" w:rsidR="006567AF" w:rsidRDefault="006567AF" w:rsidP="00796B40"/>
    <w:p w14:paraId="643D926D" w14:textId="5197E957" w:rsidR="006567AF" w:rsidRDefault="006567AF" w:rsidP="00796B40">
      <w:r>
        <w:t xml:space="preserve">Harry held onto her hips to keep his balance as he </w:t>
      </w:r>
      <w:r w:rsidR="00867118">
        <w:t xml:space="preserve">quickly and awkwardly kicked off his shoes and trousers. </w:t>
      </w:r>
      <w:r w:rsidR="0027125F">
        <w:t xml:space="preserve">As soon as he was naked, Lavender pulled away. Grabbing his length, she led him backwards toward the bed. </w:t>
      </w:r>
      <w:r w:rsidR="00255E40">
        <w:t>She climbed onto it</w:t>
      </w:r>
      <w:r w:rsidR="00997815">
        <w:t>,</w:t>
      </w:r>
      <w:r w:rsidR="00255E40">
        <w:t xml:space="preserve"> and he crawled after her until he lay between her legs in the middle of the </w:t>
      </w:r>
      <w:r w:rsidR="00997815">
        <w:t>mattress.</w:t>
      </w:r>
    </w:p>
    <w:p w14:paraId="61483834" w14:textId="77777777" w:rsidR="00997815" w:rsidRDefault="00997815" w:rsidP="00796B40"/>
    <w:p w14:paraId="0161F1B1" w14:textId="23CA0F85" w:rsidR="00997815" w:rsidRDefault="00997815" w:rsidP="00796B40">
      <w:r>
        <w:t xml:space="preserve">“I’ve wanted to do this for so long,” she said, her voice </w:t>
      </w:r>
      <w:r w:rsidR="009C1DE0">
        <w:t xml:space="preserve">an octave lower. </w:t>
      </w:r>
    </w:p>
    <w:p w14:paraId="45B8A083" w14:textId="77777777" w:rsidR="009C1DE0" w:rsidRDefault="009C1DE0" w:rsidP="00796B40"/>
    <w:p w14:paraId="359D6CFC" w14:textId="45464E28" w:rsidR="009C1DE0" w:rsidRDefault="009C1DE0" w:rsidP="00796B40">
      <w:r>
        <w:t xml:space="preserve">She lined him up with her </w:t>
      </w:r>
      <w:r w:rsidR="000F4186">
        <w:t>entrance. He could feel the damp heat of her arousal radiating from her</w:t>
      </w:r>
      <w:r w:rsidR="00DA624F">
        <w:t xml:space="preserve">. </w:t>
      </w:r>
    </w:p>
    <w:p w14:paraId="3A9EC641" w14:textId="77777777" w:rsidR="00DA624F" w:rsidRDefault="00DA624F" w:rsidP="00796B40"/>
    <w:p w14:paraId="43E55836" w14:textId="720472C1" w:rsidR="00DA624F" w:rsidRDefault="00DA624F" w:rsidP="00796B40">
      <w:r>
        <w:t xml:space="preserve">“Fuck me,” she purred huskily. </w:t>
      </w:r>
    </w:p>
    <w:p w14:paraId="0C7964F8" w14:textId="77777777" w:rsidR="00DA624F" w:rsidRDefault="00DA624F" w:rsidP="00796B40"/>
    <w:p w14:paraId="69961B2F" w14:textId="54DE76E9" w:rsidR="00DA624F" w:rsidRDefault="00DA624F" w:rsidP="00796B40">
      <w:r>
        <w:t xml:space="preserve">Harry speared into her depths, and Lavender arched her back with a gasp. </w:t>
      </w:r>
      <w:r w:rsidR="00885CE5">
        <w:t>He dove forward, bury</w:t>
      </w:r>
      <w:r w:rsidR="009F7CC9">
        <w:t>ing</w:t>
      </w:r>
      <w:r w:rsidR="00885CE5">
        <w:t xml:space="preserve"> his face in her proffered </w:t>
      </w:r>
      <w:r w:rsidR="009F7CC9">
        <w:t xml:space="preserve">breasts as he rocked back and forth. </w:t>
      </w:r>
      <w:r w:rsidR="001509D3">
        <w:t xml:space="preserve">Her legs wrapped around his waist and tightened, urging him on. </w:t>
      </w:r>
      <w:r w:rsidR="00375081">
        <w:t xml:space="preserve">Dimly, he registered Gabrielle climbing onto the bed for a better </w:t>
      </w:r>
      <w:r w:rsidR="00BB463F">
        <w:t xml:space="preserve">view and remembered he needed to put on a show. </w:t>
      </w:r>
    </w:p>
    <w:p w14:paraId="7D4E95B9" w14:textId="77777777" w:rsidR="00BB463F" w:rsidRDefault="00BB463F" w:rsidP="00796B40"/>
    <w:p w14:paraId="1542C935" w14:textId="4FF307B1" w:rsidR="00BB463F" w:rsidRDefault="00BB463F" w:rsidP="00796B40">
      <w:r>
        <w:t xml:space="preserve">Lifting his head from between Lavender’s breasts, </w:t>
      </w:r>
      <w:r w:rsidR="003D52D2">
        <w:t xml:space="preserve">he pushed himself up on his arms and thrust hard and fast into her receptive body. </w:t>
      </w:r>
      <w:r w:rsidR="00CB285C">
        <w:t xml:space="preserve">She caught one of her wildly bouncing breasts and </w:t>
      </w:r>
      <w:r w:rsidR="00CB285C">
        <w:lastRenderedPageBreak/>
        <w:t xml:space="preserve">trapped the nipple between her fingers. </w:t>
      </w:r>
      <w:r w:rsidR="007F00A9">
        <w:t xml:space="preserve">A pinch and a twist brought a glorious moan from her lips. </w:t>
      </w:r>
      <w:r w:rsidR="007C2254">
        <w:t xml:space="preserve">The sound drove Harry to </w:t>
      </w:r>
      <w:r w:rsidR="0031599F">
        <w:t xml:space="preserve">thrust harder and faster. He </w:t>
      </w:r>
      <w:r w:rsidR="00865076">
        <w:t xml:space="preserve">pounded her into the mattress as she arched her back and screamed. And it was real. He could feel her </w:t>
      </w:r>
      <w:r w:rsidR="00CF6B03">
        <w:t xml:space="preserve">spasming and leaking all around him. </w:t>
      </w:r>
    </w:p>
    <w:p w14:paraId="32C4EC71" w14:textId="77777777" w:rsidR="0039609A" w:rsidRDefault="0039609A" w:rsidP="00796B40"/>
    <w:p w14:paraId="33DA6CE1" w14:textId="6372E862" w:rsidR="0039609A" w:rsidRDefault="0039609A" w:rsidP="00796B40">
      <w:r>
        <w:t xml:space="preserve">“Change position,” Hannah called. </w:t>
      </w:r>
    </w:p>
    <w:p w14:paraId="0D1FCBC9" w14:textId="77777777" w:rsidR="0039609A" w:rsidRDefault="0039609A" w:rsidP="00796B40"/>
    <w:p w14:paraId="12DA4DDA" w14:textId="4E71FEAD" w:rsidR="0039609A" w:rsidRDefault="0039609A" w:rsidP="00796B40">
      <w:r>
        <w:t xml:space="preserve">Before Harry even registered the words, Lavender </w:t>
      </w:r>
      <w:r w:rsidR="00A70969">
        <w:t>sat up abruptly and rolled them over. He landed on his back as she knelt above him</w:t>
      </w:r>
      <w:r w:rsidR="00BA0AE2">
        <w:t xml:space="preserve">. Without pause, she started writhing on top </w:t>
      </w:r>
      <w:r w:rsidR="00525529">
        <w:t>of him. Soon, the sway of her hips turned into bouncing. She moved up and down demanding</w:t>
      </w:r>
      <w:r w:rsidR="00647AB7">
        <w:t xml:space="preserve">ly. Her breasts danced in circles on her chest, crashing together when they met in the middle. </w:t>
      </w:r>
    </w:p>
    <w:p w14:paraId="650B0DC3" w14:textId="77777777" w:rsidR="00E258F6" w:rsidRDefault="00E258F6" w:rsidP="00796B40"/>
    <w:p w14:paraId="6A55F8E3" w14:textId="06B9C27E" w:rsidR="00E258F6" w:rsidRDefault="00E258F6" w:rsidP="00796B40">
      <w:r>
        <w:t xml:space="preserve">Gabrielle scooted off the bed and walked around, recording the beautiful sight from every angle </w:t>
      </w:r>
      <w:r w:rsidR="000C2296">
        <w:t xml:space="preserve">before she ended up standing on the other side of the mattress. </w:t>
      </w:r>
      <w:r w:rsidR="008F17C0">
        <w:t xml:space="preserve">Lavender suddenly paused and </w:t>
      </w:r>
      <w:r w:rsidR="005C6C52">
        <w:t xml:space="preserve">brought her legs up until she was squatting above him. He was impressed with her ability to maintain her balance </w:t>
      </w:r>
      <w:r w:rsidR="001B69FC">
        <w:t xml:space="preserve">while standing on a mattress in heels, a thought that was driven from his mind when she began to move. </w:t>
      </w:r>
    </w:p>
    <w:p w14:paraId="52454768" w14:textId="77777777" w:rsidR="00413EA8" w:rsidRDefault="00413EA8" w:rsidP="00796B40"/>
    <w:p w14:paraId="653E265C" w14:textId="709A150C" w:rsidR="00413EA8" w:rsidRDefault="00413EA8" w:rsidP="00796B40">
      <w:r>
        <w:t>Hands brace</w:t>
      </w:r>
      <w:r w:rsidR="0041087D">
        <w:t>d</w:t>
      </w:r>
      <w:r>
        <w:t xml:space="preserve"> on his chest, she impaled herself on his straining length </w:t>
      </w:r>
      <w:r w:rsidR="0041087D">
        <w:t xml:space="preserve">again and again with </w:t>
      </w:r>
      <w:r w:rsidR="00CF6FC5">
        <w:t xml:space="preserve">shocking speed and </w:t>
      </w:r>
      <w:r w:rsidR="00921A26">
        <w:t>ferocity. Her thick thighs crashed against his with a thunderous clap that reverberated around the room.</w:t>
      </w:r>
      <w:r w:rsidR="003469B5">
        <w:t xml:space="preserve"> Harry could s</w:t>
      </w:r>
      <w:r w:rsidR="00641617">
        <w:t>ee the strain on her face</w:t>
      </w:r>
      <w:r w:rsidR="003469B5">
        <w:t xml:space="preserve"> and decided to help her out. </w:t>
      </w:r>
      <w:r w:rsidR="00641617">
        <w:t xml:space="preserve">Grabbing her hips, he planted his feet on the bed and met her halfway. </w:t>
      </w:r>
      <w:r w:rsidR="00227882">
        <w:t xml:space="preserve">This was without a doubt the hardest, roughest sex he’d ever had, and he was rapidly reaching his end. </w:t>
      </w:r>
    </w:p>
    <w:p w14:paraId="75B670F5" w14:textId="77777777" w:rsidR="00227882" w:rsidRDefault="00227882" w:rsidP="00796B40"/>
    <w:p w14:paraId="09C65362" w14:textId="4D87EBE6" w:rsidR="00227882" w:rsidRDefault="00227882" w:rsidP="00796B40">
      <w:r>
        <w:t xml:space="preserve">Fortunately, so was Lavender. Her chest and face flushed </w:t>
      </w:r>
      <w:r w:rsidR="007A1634">
        <w:t xml:space="preserve">as she panted for breath. He could feel her growing steadily wetter, and her muscles spasmed around him. </w:t>
      </w:r>
      <w:r w:rsidR="00CB76F9">
        <w:t>Her entire body t</w:t>
      </w:r>
      <w:r w:rsidR="003F196B">
        <w:t xml:space="preserve">rembled, she scrunched up her face, and let out a piercing scream. Harry grunted as she clamped down on his </w:t>
      </w:r>
      <w:r w:rsidR="00BF5CAD">
        <w:t xml:space="preserve">thrusting shaft and released inside of her. </w:t>
      </w:r>
    </w:p>
    <w:p w14:paraId="10F2E890" w14:textId="77777777" w:rsidR="00735833" w:rsidRDefault="00735833" w:rsidP="00796B40"/>
    <w:p w14:paraId="488DD10A" w14:textId="63FAB18B" w:rsidR="00735833" w:rsidRDefault="00735833" w:rsidP="00796B40">
      <w:r>
        <w:t>Lavender collapsed on his chest</w:t>
      </w:r>
      <w:r w:rsidR="00CF3BCE">
        <w:t xml:space="preserve">, muscles vibrating as she tried to catch her breath. </w:t>
      </w:r>
    </w:p>
    <w:p w14:paraId="259125BE" w14:textId="77777777" w:rsidR="0060418F" w:rsidRDefault="0060418F" w:rsidP="00796B40"/>
    <w:p w14:paraId="58514442" w14:textId="5452D3AF" w:rsidR="0060418F" w:rsidRDefault="0060418F" w:rsidP="00796B40">
      <w:r>
        <w:t xml:space="preserve">“Cut!” Gabrielle said with a smile. </w:t>
      </w:r>
    </w:p>
    <w:p w14:paraId="0D2E8357" w14:textId="77777777" w:rsidR="0060418F" w:rsidRDefault="0060418F" w:rsidP="00796B40"/>
    <w:p w14:paraId="308B9422" w14:textId="53EA767B" w:rsidR="0060418F" w:rsidRDefault="0060418F" w:rsidP="00796B40">
      <w:r>
        <w:lastRenderedPageBreak/>
        <w:t>“Morgana, I don’t think I</w:t>
      </w:r>
      <w:r w:rsidR="005A3407">
        <w:t>’</w:t>
      </w:r>
      <w:r>
        <w:t xml:space="preserve">ve ever cum that hard,” Lavender </w:t>
      </w:r>
    </w:p>
    <w:p w14:paraId="578FD897" w14:textId="77777777" w:rsidR="00DE6C84" w:rsidRDefault="00DE6C84" w:rsidP="00796B40"/>
    <w:p w14:paraId="59E7D649" w14:textId="2EEA2EE8" w:rsidR="00DE6C84" w:rsidRDefault="00DE6C84" w:rsidP="00796B40">
      <w:r>
        <w:t>“It’s a good thing we put up a Silencing Charm, or the neighbors might’ve called the Aurors</w:t>
      </w:r>
      <w:r w:rsidR="00061F90">
        <w:t xml:space="preserve">,” Hannah giggled. </w:t>
      </w:r>
    </w:p>
    <w:p w14:paraId="0AD3DE4C" w14:textId="77777777" w:rsidR="004C4151" w:rsidRDefault="004C4151" w:rsidP="00796B40"/>
    <w:p w14:paraId="14D876E4" w14:textId="7392B030" w:rsidR="004C4151" w:rsidRDefault="004C4151" w:rsidP="00796B40">
      <w:r>
        <w:t xml:space="preserve">Suddenly, Harry’s stomach grumbled. There was a beat of silence, and then they all laughed. </w:t>
      </w:r>
    </w:p>
    <w:p w14:paraId="58FC12F6" w14:textId="77777777" w:rsidR="004C4151" w:rsidRDefault="004C4151" w:rsidP="00796B40"/>
    <w:p w14:paraId="416B8C78" w14:textId="12324D1A" w:rsidR="004C4151" w:rsidRDefault="004C4151" w:rsidP="00796B40">
      <w:r>
        <w:t>“I guess we should break for lunch,” Lavender said</w:t>
      </w:r>
      <w:r w:rsidR="003724B9">
        <w:t>,</w:t>
      </w:r>
      <w:r>
        <w:t xml:space="preserve"> </w:t>
      </w:r>
      <w:r w:rsidR="003724B9">
        <w:t>rolling to the side with a sigh. “Just as soon as I can feel my legs.”</w:t>
      </w:r>
    </w:p>
    <w:p w14:paraId="47720D25" w14:textId="77777777" w:rsidR="003724B9" w:rsidRDefault="003724B9" w:rsidP="00796B40"/>
    <w:p w14:paraId="2CB56D23" w14:textId="7EF7EC28" w:rsidR="003724B9" w:rsidRDefault="003724B9" w:rsidP="00796B40">
      <w:r>
        <w:t>“</w:t>
      </w:r>
      <w:r w:rsidR="00173DFD">
        <w:t>I can run and get us fish and chips,” Hannah offered</w:t>
      </w:r>
      <w:r w:rsidR="00F22AD7">
        <w:t>, checking her watch. “And we have plenty of time to make another film if Harry’s up for it. It</w:t>
      </w:r>
      <w:r w:rsidR="001F703A">
        <w:t xml:space="preserve"> might be a good idea to keep some on hand to release later. I expect Harry’s going to be </w:t>
      </w:r>
      <w:r w:rsidR="008A01A2">
        <w:t>booked solid once people realize he’s in the business.”</w:t>
      </w:r>
    </w:p>
    <w:p w14:paraId="1199052F" w14:textId="77777777" w:rsidR="008A01A2" w:rsidRDefault="008A01A2" w:rsidP="00796B40"/>
    <w:p w14:paraId="652F7C31" w14:textId="3C423D7F" w:rsidR="008A01A2" w:rsidRDefault="008A01A2" w:rsidP="00796B40">
      <w:r>
        <w:t xml:space="preserve">Harry groaned. </w:t>
      </w:r>
    </w:p>
    <w:p w14:paraId="6BBF0469" w14:textId="77777777" w:rsidR="008A01A2" w:rsidRDefault="008A01A2" w:rsidP="00796B40"/>
    <w:p w14:paraId="53077C03" w14:textId="10E6843C" w:rsidR="008A01A2" w:rsidRDefault="008A01A2" w:rsidP="00796B40">
      <w:r>
        <w:t>“That reminds me,” he said. “Lucinda recommended I get an agent.”</w:t>
      </w:r>
    </w:p>
    <w:p w14:paraId="1C9BC9FD" w14:textId="77777777" w:rsidR="008A01A2" w:rsidRDefault="008A01A2" w:rsidP="00796B40"/>
    <w:p w14:paraId="74149882" w14:textId="2F74EFE1" w:rsidR="008A01A2" w:rsidRDefault="008A01A2" w:rsidP="00796B40">
      <w:r>
        <w:t xml:space="preserve">“Hannah can do it,” </w:t>
      </w:r>
      <w:r w:rsidR="00F00FBC">
        <w:t xml:space="preserve">Lavender offered. </w:t>
      </w:r>
      <w:r w:rsidR="00210A73">
        <w:t>“She’s looking for more work.”</w:t>
      </w:r>
    </w:p>
    <w:p w14:paraId="4B43E58B" w14:textId="77777777" w:rsidR="00210A73" w:rsidRDefault="00210A73" w:rsidP="00796B40"/>
    <w:p w14:paraId="09B1F61B" w14:textId="5C9C140B" w:rsidR="00210A73" w:rsidRDefault="00210A73" w:rsidP="00796B40">
      <w:r>
        <w:t xml:space="preserve">Harry looked to Hannah, who blushed shyly and </w:t>
      </w:r>
      <w:r w:rsidR="00D20A5E">
        <w:t xml:space="preserve">shrugged. </w:t>
      </w:r>
    </w:p>
    <w:p w14:paraId="75442745" w14:textId="77777777" w:rsidR="00D20A5E" w:rsidRDefault="00D20A5E" w:rsidP="00796B40"/>
    <w:p w14:paraId="664D9CDD" w14:textId="7601AB56" w:rsidR="00D20A5E" w:rsidRDefault="00D20A5E" w:rsidP="00796B40">
      <w:r>
        <w:t>“You’re hired,” he smiled. “How’s twenty Galleons a week sound</w:t>
      </w:r>
      <w:r w:rsidR="00595BCC">
        <w:t>?</w:t>
      </w:r>
      <w:r>
        <w:t>”</w:t>
      </w:r>
    </w:p>
    <w:p w14:paraId="1165528F" w14:textId="77777777" w:rsidR="00D20A5E" w:rsidRDefault="00D20A5E" w:rsidP="00796B40"/>
    <w:p w14:paraId="2D830F1F" w14:textId="6753AA64" w:rsidR="00D20A5E" w:rsidRDefault="00595BCC" w:rsidP="00796B40">
      <w:r>
        <w:t xml:space="preserve">Her eyes widened. </w:t>
      </w:r>
    </w:p>
    <w:p w14:paraId="52F2669A" w14:textId="77777777" w:rsidR="00595BCC" w:rsidRDefault="00595BCC" w:rsidP="00796B40"/>
    <w:p w14:paraId="7AE0ECE1" w14:textId="20043CE9" w:rsidR="00595BCC" w:rsidRDefault="00595BCC" w:rsidP="00796B40">
      <w:r>
        <w:t>“Like more than I make at my day job,” she said. “</w:t>
      </w:r>
      <w:r w:rsidR="00C21208">
        <w:t>Are you sure?”</w:t>
      </w:r>
    </w:p>
    <w:p w14:paraId="1936A1F9" w14:textId="77777777" w:rsidR="00C21208" w:rsidRDefault="00C21208" w:rsidP="00796B40"/>
    <w:p w14:paraId="2A7AAC62" w14:textId="3F912F17" w:rsidR="00C21208" w:rsidRDefault="00C21208" w:rsidP="00796B40">
      <w:r>
        <w:lastRenderedPageBreak/>
        <w:t xml:space="preserve">Harry nodded. </w:t>
      </w:r>
    </w:p>
    <w:p w14:paraId="02A00DDE" w14:textId="77777777" w:rsidR="00C21208" w:rsidRDefault="00C21208" w:rsidP="00796B40"/>
    <w:p w14:paraId="3C5EAD34" w14:textId="7CC93DD2" w:rsidR="00C21208" w:rsidRDefault="00C21208" w:rsidP="00796B40">
      <w:r>
        <w:t xml:space="preserve">“Brilliant,” Hannah </w:t>
      </w:r>
      <w:r w:rsidR="00652F39">
        <w:t>grinned. “I’ll be back in a few minutes. Oh, Lav, see if you can dig out your old Hogwarts uniform. I have an idea for the next one.”</w:t>
      </w:r>
    </w:p>
    <w:p w14:paraId="26866214" w14:textId="77777777" w:rsidR="00EA71E3" w:rsidRDefault="00EA71E3" w:rsidP="00796B40"/>
    <w:p w14:paraId="5964F857" w14:textId="4A5C6303" w:rsidR="00EA71E3" w:rsidRDefault="00EA71E3" w:rsidP="00796B40">
      <w:r>
        <w:t xml:space="preserve">As she left, Harry lay back on the bed with a satisfied sigh. </w:t>
      </w:r>
    </w:p>
    <w:sectPr w:rsidR="00EA71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xMDC2NDYxMTc2tTRV0lEKTi0uzszPAykwrAUA00YxFywAAAA="/>
  </w:docVars>
  <w:rsids>
    <w:rsidRoot w:val="002B64C9"/>
    <w:rsid w:val="0000248D"/>
    <w:rsid w:val="000375E8"/>
    <w:rsid w:val="00040974"/>
    <w:rsid w:val="00045FEC"/>
    <w:rsid w:val="00061F90"/>
    <w:rsid w:val="00063F46"/>
    <w:rsid w:val="00071404"/>
    <w:rsid w:val="00075AFE"/>
    <w:rsid w:val="00075BCA"/>
    <w:rsid w:val="00081B3D"/>
    <w:rsid w:val="0008349C"/>
    <w:rsid w:val="00085C29"/>
    <w:rsid w:val="00093972"/>
    <w:rsid w:val="000B179F"/>
    <w:rsid w:val="000B3950"/>
    <w:rsid w:val="000B4ABC"/>
    <w:rsid w:val="000B71FE"/>
    <w:rsid w:val="000C2296"/>
    <w:rsid w:val="000C600C"/>
    <w:rsid w:val="000D0786"/>
    <w:rsid w:val="000D4844"/>
    <w:rsid w:val="000D5C0F"/>
    <w:rsid w:val="000E0140"/>
    <w:rsid w:val="000F4186"/>
    <w:rsid w:val="00105D9A"/>
    <w:rsid w:val="001160BD"/>
    <w:rsid w:val="001317A0"/>
    <w:rsid w:val="00133574"/>
    <w:rsid w:val="001509D3"/>
    <w:rsid w:val="0015176A"/>
    <w:rsid w:val="001553E0"/>
    <w:rsid w:val="0016093A"/>
    <w:rsid w:val="00173DFD"/>
    <w:rsid w:val="001763C5"/>
    <w:rsid w:val="001A2828"/>
    <w:rsid w:val="001B397D"/>
    <w:rsid w:val="001B69FC"/>
    <w:rsid w:val="001C3757"/>
    <w:rsid w:val="001D2107"/>
    <w:rsid w:val="001E214F"/>
    <w:rsid w:val="001E2D34"/>
    <w:rsid w:val="001E6276"/>
    <w:rsid w:val="001F4665"/>
    <w:rsid w:val="001F703A"/>
    <w:rsid w:val="00203273"/>
    <w:rsid w:val="00210A73"/>
    <w:rsid w:val="00216DE8"/>
    <w:rsid w:val="0022175C"/>
    <w:rsid w:val="002252C0"/>
    <w:rsid w:val="00227882"/>
    <w:rsid w:val="002340A0"/>
    <w:rsid w:val="00242831"/>
    <w:rsid w:val="0024414C"/>
    <w:rsid w:val="00255E40"/>
    <w:rsid w:val="00256CCB"/>
    <w:rsid w:val="002629C0"/>
    <w:rsid w:val="00266AEA"/>
    <w:rsid w:val="0027125F"/>
    <w:rsid w:val="002713F1"/>
    <w:rsid w:val="00274379"/>
    <w:rsid w:val="00280DDD"/>
    <w:rsid w:val="0029229A"/>
    <w:rsid w:val="002B64C9"/>
    <w:rsid w:val="002C786A"/>
    <w:rsid w:val="002D1813"/>
    <w:rsid w:val="002D6C57"/>
    <w:rsid w:val="002E63B4"/>
    <w:rsid w:val="00300651"/>
    <w:rsid w:val="00304ACA"/>
    <w:rsid w:val="00313FD2"/>
    <w:rsid w:val="00314A7C"/>
    <w:rsid w:val="0031599F"/>
    <w:rsid w:val="00316ED6"/>
    <w:rsid w:val="003248BC"/>
    <w:rsid w:val="00332B9C"/>
    <w:rsid w:val="00336A7A"/>
    <w:rsid w:val="0034124F"/>
    <w:rsid w:val="00343A28"/>
    <w:rsid w:val="00344057"/>
    <w:rsid w:val="003469B5"/>
    <w:rsid w:val="00350830"/>
    <w:rsid w:val="00362198"/>
    <w:rsid w:val="003700D8"/>
    <w:rsid w:val="00371384"/>
    <w:rsid w:val="003724B9"/>
    <w:rsid w:val="00373487"/>
    <w:rsid w:val="00375081"/>
    <w:rsid w:val="00381E29"/>
    <w:rsid w:val="0038370D"/>
    <w:rsid w:val="0039609A"/>
    <w:rsid w:val="003B4A1B"/>
    <w:rsid w:val="003B5835"/>
    <w:rsid w:val="003D52D2"/>
    <w:rsid w:val="003D5F63"/>
    <w:rsid w:val="003E6153"/>
    <w:rsid w:val="003F196B"/>
    <w:rsid w:val="00405400"/>
    <w:rsid w:val="0041087D"/>
    <w:rsid w:val="00413EA8"/>
    <w:rsid w:val="004152D1"/>
    <w:rsid w:val="00415DE0"/>
    <w:rsid w:val="00416323"/>
    <w:rsid w:val="00425335"/>
    <w:rsid w:val="0043300A"/>
    <w:rsid w:val="004428D2"/>
    <w:rsid w:val="00445608"/>
    <w:rsid w:val="00455AB9"/>
    <w:rsid w:val="00483ECF"/>
    <w:rsid w:val="00493A69"/>
    <w:rsid w:val="004975E2"/>
    <w:rsid w:val="004A11A8"/>
    <w:rsid w:val="004A4461"/>
    <w:rsid w:val="004A52C6"/>
    <w:rsid w:val="004A6F63"/>
    <w:rsid w:val="004B2693"/>
    <w:rsid w:val="004B3D6B"/>
    <w:rsid w:val="004B6AD9"/>
    <w:rsid w:val="004C4151"/>
    <w:rsid w:val="004C6B8A"/>
    <w:rsid w:val="004D16EC"/>
    <w:rsid w:val="004F0367"/>
    <w:rsid w:val="00505884"/>
    <w:rsid w:val="00525529"/>
    <w:rsid w:val="00531116"/>
    <w:rsid w:val="00542C1F"/>
    <w:rsid w:val="0054327A"/>
    <w:rsid w:val="0054465D"/>
    <w:rsid w:val="0055615A"/>
    <w:rsid w:val="005674C6"/>
    <w:rsid w:val="0057308E"/>
    <w:rsid w:val="00580AB7"/>
    <w:rsid w:val="00585D0B"/>
    <w:rsid w:val="005861E5"/>
    <w:rsid w:val="00595BCC"/>
    <w:rsid w:val="005A3407"/>
    <w:rsid w:val="005B5F49"/>
    <w:rsid w:val="005B788C"/>
    <w:rsid w:val="005C6C52"/>
    <w:rsid w:val="005D1807"/>
    <w:rsid w:val="005D19C4"/>
    <w:rsid w:val="005E0559"/>
    <w:rsid w:val="005E6027"/>
    <w:rsid w:val="005F7DDE"/>
    <w:rsid w:val="0060418F"/>
    <w:rsid w:val="0060669C"/>
    <w:rsid w:val="006067C2"/>
    <w:rsid w:val="006070CF"/>
    <w:rsid w:val="00615A96"/>
    <w:rsid w:val="00631B09"/>
    <w:rsid w:val="00634369"/>
    <w:rsid w:val="00635C6D"/>
    <w:rsid w:val="00641617"/>
    <w:rsid w:val="00641F89"/>
    <w:rsid w:val="00647AB7"/>
    <w:rsid w:val="00652F39"/>
    <w:rsid w:val="00655302"/>
    <w:rsid w:val="006567AF"/>
    <w:rsid w:val="006568B8"/>
    <w:rsid w:val="00676100"/>
    <w:rsid w:val="0068683B"/>
    <w:rsid w:val="00691459"/>
    <w:rsid w:val="00693128"/>
    <w:rsid w:val="0069543B"/>
    <w:rsid w:val="006C4C23"/>
    <w:rsid w:val="006E48C0"/>
    <w:rsid w:val="006E6621"/>
    <w:rsid w:val="00722B1A"/>
    <w:rsid w:val="00727D58"/>
    <w:rsid w:val="00735833"/>
    <w:rsid w:val="007425BD"/>
    <w:rsid w:val="00750AE6"/>
    <w:rsid w:val="007730D3"/>
    <w:rsid w:val="007746A8"/>
    <w:rsid w:val="0077568D"/>
    <w:rsid w:val="007759C2"/>
    <w:rsid w:val="00785446"/>
    <w:rsid w:val="007863EC"/>
    <w:rsid w:val="00796B40"/>
    <w:rsid w:val="007A1634"/>
    <w:rsid w:val="007B4F07"/>
    <w:rsid w:val="007C066E"/>
    <w:rsid w:val="007C2254"/>
    <w:rsid w:val="007C45A7"/>
    <w:rsid w:val="007D4FA2"/>
    <w:rsid w:val="007F00A9"/>
    <w:rsid w:val="007F03F5"/>
    <w:rsid w:val="007F6A62"/>
    <w:rsid w:val="00812B3B"/>
    <w:rsid w:val="00813AD7"/>
    <w:rsid w:val="00817D47"/>
    <w:rsid w:val="0083348E"/>
    <w:rsid w:val="008525C6"/>
    <w:rsid w:val="00865076"/>
    <w:rsid w:val="00867118"/>
    <w:rsid w:val="00867595"/>
    <w:rsid w:val="00876811"/>
    <w:rsid w:val="008804D8"/>
    <w:rsid w:val="00885CE5"/>
    <w:rsid w:val="008905E0"/>
    <w:rsid w:val="008923B7"/>
    <w:rsid w:val="0089336C"/>
    <w:rsid w:val="00895E11"/>
    <w:rsid w:val="008A01A2"/>
    <w:rsid w:val="008A3DB4"/>
    <w:rsid w:val="008A7399"/>
    <w:rsid w:val="008B1C5E"/>
    <w:rsid w:val="008B286F"/>
    <w:rsid w:val="008B341E"/>
    <w:rsid w:val="008C58F4"/>
    <w:rsid w:val="008D6745"/>
    <w:rsid w:val="008D7DD7"/>
    <w:rsid w:val="008E2A87"/>
    <w:rsid w:val="008F17C0"/>
    <w:rsid w:val="00914AA9"/>
    <w:rsid w:val="00917EB8"/>
    <w:rsid w:val="00921A26"/>
    <w:rsid w:val="009308BC"/>
    <w:rsid w:val="0094193B"/>
    <w:rsid w:val="00961C51"/>
    <w:rsid w:val="00965610"/>
    <w:rsid w:val="00966FEF"/>
    <w:rsid w:val="009733BF"/>
    <w:rsid w:val="00975710"/>
    <w:rsid w:val="00983104"/>
    <w:rsid w:val="009877C2"/>
    <w:rsid w:val="009905D8"/>
    <w:rsid w:val="009970EF"/>
    <w:rsid w:val="00997815"/>
    <w:rsid w:val="009A4A4A"/>
    <w:rsid w:val="009A6492"/>
    <w:rsid w:val="009B4A6F"/>
    <w:rsid w:val="009C1DE0"/>
    <w:rsid w:val="009C27A6"/>
    <w:rsid w:val="009C2C34"/>
    <w:rsid w:val="009D7CFB"/>
    <w:rsid w:val="009F03D0"/>
    <w:rsid w:val="009F2150"/>
    <w:rsid w:val="009F7CC9"/>
    <w:rsid w:val="00A33F9C"/>
    <w:rsid w:val="00A46754"/>
    <w:rsid w:val="00A5415D"/>
    <w:rsid w:val="00A54415"/>
    <w:rsid w:val="00A70969"/>
    <w:rsid w:val="00A76289"/>
    <w:rsid w:val="00A7633E"/>
    <w:rsid w:val="00A771B9"/>
    <w:rsid w:val="00A84045"/>
    <w:rsid w:val="00A96ACA"/>
    <w:rsid w:val="00AA12D0"/>
    <w:rsid w:val="00AA7175"/>
    <w:rsid w:val="00AB39E3"/>
    <w:rsid w:val="00AB49B3"/>
    <w:rsid w:val="00AC4607"/>
    <w:rsid w:val="00AC52E0"/>
    <w:rsid w:val="00AD04FC"/>
    <w:rsid w:val="00AD2474"/>
    <w:rsid w:val="00AE6189"/>
    <w:rsid w:val="00AF24B4"/>
    <w:rsid w:val="00AF52DC"/>
    <w:rsid w:val="00AF6C72"/>
    <w:rsid w:val="00B02A1B"/>
    <w:rsid w:val="00B10A93"/>
    <w:rsid w:val="00B138FF"/>
    <w:rsid w:val="00B17349"/>
    <w:rsid w:val="00B22F79"/>
    <w:rsid w:val="00B33FA3"/>
    <w:rsid w:val="00B41B5E"/>
    <w:rsid w:val="00B450F1"/>
    <w:rsid w:val="00B47B73"/>
    <w:rsid w:val="00B53741"/>
    <w:rsid w:val="00B57C08"/>
    <w:rsid w:val="00B65926"/>
    <w:rsid w:val="00B65B3D"/>
    <w:rsid w:val="00B83E33"/>
    <w:rsid w:val="00BA0AE2"/>
    <w:rsid w:val="00BA201C"/>
    <w:rsid w:val="00BB463F"/>
    <w:rsid w:val="00BC1EC5"/>
    <w:rsid w:val="00BC5F81"/>
    <w:rsid w:val="00BD09F5"/>
    <w:rsid w:val="00BD1D6B"/>
    <w:rsid w:val="00BE37B3"/>
    <w:rsid w:val="00BF25BB"/>
    <w:rsid w:val="00BF5CAD"/>
    <w:rsid w:val="00C04859"/>
    <w:rsid w:val="00C10A8D"/>
    <w:rsid w:val="00C13639"/>
    <w:rsid w:val="00C21208"/>
    <w:rsid w:val="00C437C7"/>
    <w:rsid w:val="00C45E21"/>
    <w:rsid w:val="00C65924"/>
    <w:rsid w:val="00C71D24"/>
    <w:rsid w:val="00C917BD"/>
    <w:rsid w:val="00CA6789"/>
    <w:rsid w:val="00CB285C"/>
    <w:rsid w:val="00CB76F9"/>
    <w:rsid w:val="00CB7E46"/>
    <w:rsid w:val="00CD5843"/>
    <w:rsid w:val="00CE010E"/>
    <w:rsid w:val="00CE1699"/>
    <w:rsid w:val="00CE2173"/>
    <w:rsid w:val="00CF3BCE"/>
    <w:rsid w:val="00CF4AD9"/>
    <w:rsid w:val="00CF557F"/>
    <w:rsid w:val="00CF6B03"/>
    <w:rsid w:val="00CF6FC5"/>
    <w:rsid w:val="00D00639"/>
    <w:rsid w:val="00D14151"/>
    <w:rsid w:val="00D147FA"/>
    <w:rsid w:val="00D20A5E"/>
    <w:rsid w:val="00D51872"/>
    <w:rsid w:val="00D571D5"/>
    <w:rsid w:val="00D57C98"/>
    <w:rsid w:val="00D66FBD"/>
    <w:rsid w:val="00D7441B"/>
    <w:rsid w:val="00D82C56"/>
    <w:rsid w:val="00D92E49"/>
    <w:rsid w:val="00DA624F"/>
    <w:rsid w:val="00DB2273"/>
    <w:rsid w:val="00DC0EAA"/>
    <w:rsid w:val="00DC0F83"/>
    <w:rsid w:val="00DC2C2B"/>
    <w:rsid w:val="00DC3DDB"/>
    <w:rsid w:val="00DD3FCD"/>
    <w:rsid w:val="00DE6C84"/>
    <w:rsid w:val="00DF1754"/>
    <w:rsid w:val="00DF65E0"/>
    <w:rsid w:val="00E0675F"/>
    <w:rsid w:val="00E067ED"/>
    <w:rsid w:val="00E1427C"/>
    <w:rsid w:val="00E15C93"/>
    <w:rsid w:val="00E258F6"/>
    <w:rsid w:val="00E60161"/>
    <w:rsid w:val="00E60A86"/>
    <w:rsid w:val="00E66499"/>
    <w:rsid w:val="00EA71E3"/>
    <w:rsid w:val="00EB2019"/>
    <w:rsid w:val="00EB361C"/>
    <w:rsid w:val="00EC01AE"/>
    <w:rsid w:val="00EC3C01"/>
    <w:rsid w:val="00F00FBC"/>
    <w:rsid w:val="00F03491"/>
    <w:rsid w:val="00F22AD7"/>
    <w:rsid w:val="00F466B3"/>
    <w:rsid w:val="00F51B6F"/>
    <w:rsid w:val="00F63A7B"/>
    <w:rsid w:val="00F711DA"/>
    <w:rsid w:val="00F951DF"/>
    <w:rsid w:val="00F96E3F"/>
    <w:rsid w:val="00FA35BC"/>
    <w:rsid w:val="00FA6F6C"/>
    <w:rsid w:val="00FA746F"/>
    <w:rsid w:val="00FB1BE6"/>
    <w:rsid w:val="00FB586E"/>
    <w:rsid w:val="00FB5F17"/>
    <w:rsid w:val="00FC1889"/>
    <w:rsid w:val="00FD52DB"/>
    <w:rsid w:val="00FE2580"/>
    <w:rsid w:val="00FF5D2B"/>
    <w:rsid w:val="00FF7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7EFFE3"/>
  <w15:chartTrackingRefBased/>
  <w15:docId w15:val="{EACCFE0E-6E5F-470B-BDB3-0B42F21D7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64C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64C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64C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64C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64C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64C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64C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64C9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64C9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64C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64C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64C9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64C9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64C9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64C9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64C9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64C9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64C9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B64C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64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64C9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64C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B64C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64C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B64C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B64C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64C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64C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B64C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3203</Words>
  <Characters>18259</Characters>
  <Application>Microsoft Office Word</Application>
  <DocSecurity>0</DocSecurity>
  <Lines>152</Lines>
  <Paragraphs>42</Paragraphs>
  <ScaleCrop>false</ScaleCrop>
  <Company/>
  <LinksUpToDate>false</LinksUpToDate>
  <CharactersWithSpaces>2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 Quill</dc:creator>
  <cp:keywords/>
  <dc:description/>
  <cp:lastModifiedBy>Professor Quill</cp:lastModifiedBy>
  <cp:revision>3</cp:revision>
  <dcterms:created xsi:type="dcterms:W3CDTF">2025-09-27T20:59:00Z</dcterms:created>
  <dcterms:modified xsi:type="dcterms:W3CDTF">2025-09-27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a3c2dc-f72e-455e-9b83-631e1de25af5</vt:lpwstr>
  </property>
</Properties>
</file>